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4FBA27" w14:textId="77777777" w:rsidR="0090301F" w:rsidRPr="00966C21" w:rsidRDefault="0090301F" w:rsidP="0090301F">
      <w:pPr>
        <w:pStyle w:val="ListParagraph"/>
        <w:spacing w:after="0" w:line="240" w:lineRule="auto"/>
        <w:jc w:val="center"/>
        <w:rPr>
          <w:rFonts w:cstheme="minorHAnsi"/>
          <w:b/>
          <w:sz w:val="28"/>
          <w:szCs w:val="28"/>
        </w:rPr>
      </w:pPr>
      <w:bookmarkStart w:id="0" w:name="_Hlk60733327"/>
      <w:r w:rsidRPr="00966C21">
        <w:rPr>
          <w:rFonts w:cstheme="minorHAnsi"/>
          <w:b/>
          <w:sz w:val="28"/>
          <w:szCs w:val="28"/>
        </w:rPr>
        <w:t>LAKE WENATCHEE FIRE AND RESCUE AUXILIARY</w:t>
      </w:r>
    </w:p>
    <w:p w14:paraId="38A53FD0" w14:textId="77777777" w:rsidR="0090301F" w:rsidRPr="007407AC" w:rsidRDefault="0090301F" w:rsidP="0090301F">
      <w:pPr>
        <w:pStyle w:val="ListParagraph"/>
        <w:spacing w:after="0" w:line="240" w:lineRule="auto"/>
        <w:jc w:val="center"/>
        <w:rPr>
          <w:rFonts w:cstheme="minorHAnsi"/>
        </w:rPr>
      </w:pPr>
      <w:r w:rsidRPr="007407AC">
        <w:rPr>
          <w:rFonts w:cstheme="minorHAnsi"/>
        </w:rPr>
        <w:t>21696 Lake Wenatchee Hwy, Leavenworth, WA 98826 (509-763-3043)</w:t>
      </w:r>
    </w:p>
    <w:p w14:paraId="368DD9A4" w14:textId="77777777" w:rsidR="0090301F" w:rsidRPr="007407AC" w:rsidRDefault="0090301F" w:rsidP="0090301F">
      <w:pPr>
        <w:spacing w:after="0" w:line="240" w:lineRule="auto"/>
        <w:jc w:val="center"/>
        <w:rPr>
          <w:rFonts w:cstheme="minorHAnsi"/>
        </w:rPr>
      </w:pPr>
    </w:p>
    <w:p w14:paraId="7AE34290" w14:textId="193A6502" w:rsidR="0090301F" w:rsidRPr="007407AC" w:rsidRDefault="00057B42" w:rsidP="0090301F">
      <w:pPr>
        <w:pStyle w:val="ListParagraph"/>
        <w:spacing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Minutes</w:t>
      </w:r>
    </w:p>
    <w:p w14:paraId="7B7D9448" w14:textId="2503A283" w:rsidR="0090301F" w:rsidRDefault="00B6172E" w:rsidP="0090301F">
      <w:pPr>
        <w:pStyle w:val="ListParagraph"/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February 10</w:t>
      </w:r>
      <w:r w:rsidR="00105C35">
        <w:rPr>
          <w:rFonts w:cstheme="minorHAnsi"/>
          <w:b/>
        </w:rPr>
        <w:t>, 2021</w:t>
      </w:r>
    </w:p>
    <w:p w14:paraId="177E39B5" w14:textId="48D1E7F0" w:rsidR="00EC6E4A" w:rsidRPr="00EC6E4A" w:rsidRDefault="00EC6E4A" w:rsidP="00EC6E4A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>
        <w:rPr>
          <w:rFonts w:ascii="Arial" w:eastAsia="Times New Roman" w:hAnsi="Arial" w:cs="Arial"/>
          <w:color w:val="FF0000"/>
          <w:sz w:val="24"/>
          <w:szCs w:val="24"/>
        </w:rPr>
        <w:t xml:space="preserve">As a result of the coronavirus COVID-19, the monthly membership meeting of the LWFR Auxiliary was held online on Zoom.  </w:t>
      </w:r>
    </w:p>
    <w:p w14:paraId="31F58C27" w14:textId="340E8278" w:rsidR="00C350AC" w:rsidRDefault="00C350AC" w:rsidP="0090301F">
      <w:pPr>
        <w:pStyle w:val="ListParagraph"/>
        <w:spacing w:after="0" w:line="240" w:lineRule="auto"/>
        <w:jc w:val="center"/>
        <w:rPr>
          <w:rFonts w:cstheme="minorHAnsi"/>
          <w:b/>
        </w:rPr>
      </w:pPr>
    </w:p>
    <w:p w14:paraId="2BB00851" w14:textId="13B48DE4" w:rsidR="00C350AC" w:rsidRPr="00C350AC" w:rsidRDefault="00C350AC" w:rsidP="00C350AC">
      <w:pPr>
        <w:spacing w:after="0" w:line="240" w:lineRule="auto"/>
        <w:rPr>
          <w:rFonts w:cstheme="minorHAnsi"/>
          <w:bCs/>
        </w:rPr>
      </w:pPr>
      <w:r w:rsidRPr="00C350AC">
        <w:rPr>
          <w:rFonts w:cstheme="minorHAnsi"/>
          <w:bCs/>
        </w:rPr>
        <w:t xml:space="preserve">Board members present: </w:t>
      </w:r>
      <w:r>
        <w:rPr>
          <w:rFonts w:cstheme="minorHAnsi"/>
          <w:bCs/>
        </w:rPr>
        <w:t xml:space="preserve">Jimi Wilson, Rita Baugh, April Adamson, Velda Millard, Katie Walker, Ken </w:t>
      </w:r>
      <w:proofErr w:type="spellStart"/>
      <w:r>
        <w:rPr>
          <w:rFonts w:cstheme="minorHAnsi"/>
          <w:bCs/>
        </w:rPr>
        <w:t>Schasse</w:t>
      </w:r>
      <w:proofErr w:type="spellEnd"/>
      <w:r>
        <w:rPr>
          <w:rFonts w:cstheme="minorHAnsi"/>
          <w:bCs/>
        </w:rPr>
        <w:t>, and Becky Payne</w:t>
      </w:r>
    </w:p>
    <w:p w14:paraId="08C78D86" w14:textId="77777777" w:rsidR="007651FF" w:rsidRDefault="007651FF" w:rsidP="001365EA">
      <w:pPr>
        <w:spacing w:after="0" w:line="240" w:lineRule="auto"/>
        <w:rPr>
          <w:b/>
          <w:bCs/>
          <w:sz w:val="24"/>
          <w:szCs w:val="24"/>
        </w:rPr>
      </w:pPr>
    </w:p>
    <w:p w14:paraId="278E70FB" w14:textId="48224302" w:rsidR="00966C21" w:rsidRPr="00057B42" w:rsidRDefault="00966C21" w:rsidP="001365EA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Welcome:</w:t>
      </w:r>
      <w:r w:rsidR="00057B42">
        <w:rPr>
          <w:b/>
          <w:bCs/>
          <w:sz w:val="24"/>
          <w:szCs w:val="24"/>
        </w:rPr>
        <w:t xml:space="preserve"> </w:t>
      </w:r>
      <w:r w:rsidR="00057B42">
        <w:rPr>
          <w:sz w:val="24"/>
          <w:szCs w:val="24"/>
        </w:rPr>
        <w:t>Jimi Wilson</w:t>
      </w:r>
    </w:p>
    <w:p w14:paraId="3E00CBFA" w14:textId="77777777" w:rsidR="00966C21" w:rsidRDefault="00966C21" w:rsidP="001365EA">
      <w:pPr>
        <w:spacing w:after="0" w:line="240" w:lineRule="auto"/>
        <w:rPr>
          <w:b/>
          <w:bCs/>
          <w:sz w:val="24"/>
          <w:szCs w:val="24"/>
        </w:rPr>
      </w:pPr>
    </w:p>
    <w:p w14:paraId="6104AACC" w14:textId="65716CDB" w:rsidR="00C532E6" w:rsidRDefault="00223E6B" w:rsidP="001365E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WFR District 9: </w:t>
      </w:r>
      <w:r w:rsidR="001365EA">
        <w:rPr>
          <w:b/>
          <w:bCs/>
          <w:sz w:val="24"/>
          <w:szCs w:val="24"/>
        </w:rPr>
        <w:t xml:space="preserve"> </w:t>
      </w:r>
      <w:r w:rsidR="001365EA" w:rsidRPr="00223E6B">
        <w:rPr>
          <w:sz w:val="24"/>
          <w:szCs w:val="24"/>
        </w:rPr>
        <w:t xml:space="preserve">Chief </w:t>
      </w:r>
      <w:r w:rsidR="00BE160D" w:rsidRPr="00223E6B">
        <w:rPr>
          <w:sz w:val="24"/>
          <w:szCs w:val="24"/>
        </w:rPr>
        <w:t>Walker</w:t>
      </w:r>
      <w:r w:rsidR="001365EA">
        <w:rPr>
          <w:b/>
          <w:bCs/>
          <w:sz w:val="24"/>
          <w:szCs w:val="24"/>
        </w:rPr>
        <w:t xml:space="preserve"> </w:t>
      </w:r>
    </w:p>
    <w:p w14:paraId="4B69F230" w14:textId="2CC56014" w:rsidR="00057B42" w:rsidRDefault="00044346" w:rsidP="00057B42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y answered </w:t>
      </w:r>
      <w:r w:rsidR="00057B42">
        <w:rPr>
          <w:sz w:val="24"/>
          <w:szCs w:val="24"/>
        </w:rPr>
        <w:t xml:space="preserve">26 calls in January </w:t>
      </w:r>
      <w:r>
        <w:rPr>
          <w:sz w:val="24"/>
          <w:szCs w:val="24"/>
        </w:rPr>
        <w:t xml:space="preserve">which were </w:t>
      </w:r>
      <w:r w:rsidR="00057B42">
        <w:rPr>
          <w:sz w:val="24"/>
          <w:szCs w:val="24"/>
        </w:rPr>
        <w:t>80%</w:t>
      </w:r>
      <w:r>
        <w:rPr>
          <w:sz w:val="24"/>
          <w:szCs w:val="24"/>
        </w:rPr>
        <w:t xml:space="preserve"> </w:t>
      </w:r>
      <w:r w:rsidR="00057B42">
        <w:rPr>
          <w:sz w:val="24"/>
          <w:szCs w:val="24"/>
        </w:rPr>
        <w:t>EMS</w:t>
      </w:r>
      <w:r>
        <w:rPr>
          <w:sz w:val="24"/>
          <w:szCs w:val="24"/>
        </w:rPr>
        <w:t>.</w:t>
      </w:r>
      <w:r w:rsidR="00057B42">
        <w:rPr>
          <w:sz w:val="24"/>
          <w:szCs w:val="24"/>
        </w:rPr>
        <w:t xml:space="preserve"> </w:t>
      </w:r>
    </w:p>
    <w:p w14:paraId="798867FB" w14:textId="6DC8B51A" w:rsidR="00057B42" w:rsidRDefault="00057B42" w:rsidP="00057B42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ilot project: Please provide comment</w:t>
      </w:r>
      <w:r w:rsidR="00044346">
        <w:rPr>
          <w:sz w:val="24"/>
          <w:szCs w:val="24"/>
        </w:rPr>
        <w:t>s; the</w:t>
      </w:r>
      <w:r>
        <w:rPr>
          <w:sz w:val="24"/>
          <w:szCs w:val="24"/>
        </w:rPr>
        <w:t xml:space="preserve"> link can be found on </w:t>
      </w:r>
      <w:r w:rsidR="00044346">
        <w:rPr>
          <w:sz w:val="24"/>
          <w:szCs w:val="24"/>
        </w:rPr>
        <w:t xml:space="preserve">the </w:t>
      </w:r>
      <w:r>
        <w:rPr>
          <w:sz w:val="24"/>
          <w:szCs w:val="24"/>
        </w:rPr>
        <w:t>LWFR website</w:t>
      </w:r>
      <w:r w:rsidR="00044346">
        <w:rPr>
          <w:sz w:val="24"/>
          <w:szCs w:val="24"/>
        </w:rPr>
        <w:t>.</w:t>
      </w:r>
    </w:p>
    <w:p w14:paraId="087ED7F5" w14:textId="144A7FD6" w:rsidR="0031308F" w:rsidRDefault="0031308F" w:rsidP="00057B42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ing with Dept. </w:t>
      </w:r>
      <w:r w:rsidR="000832F4">
        <w:rPr>
          <w:sz w:val="24"/>
          <w:szCs w:val="24"/>
        </w:rPr>
        <w:t>o</w:t>
      </w:r>
      <w:r>
        <w:rPr>
          <w:sz w:val="24"/>
          <w:szCs w:val="24"/>
        </w:rPr>
        <w:t xml:space="preserve">f Ecology </w:t>
      </w:r>
      <w:r w:rsidR="00044346">
        <w:rPr>
          <w:sz w:val="24"/>
          <w:szCs w:val="24"/>
        </w:rPr>
        <w:t xml:space="preserve">for a </w:t>
      </w:r>
      <w:r>
        <w:rPr>
          <w:sz w:val="24"/>
          <w:szCs w:val="24"/>
        </w:rPr>
        <w:t>permanen</w:t>
      </w:r>
      <w:r w:rsidR="000832F4">
        <w:rPr>
          <w:sz w:val="24"/>
          <w:szCs w:val="24"/>
        </w:rPr>
        <w:t>t</w:t>
      </w:r>
      <w:r>
        <w:rPr>
          <w:sz w:val="24"/>
          <w:szCs w:val="24"/>
        </w:rPr>
        <w:t xml:space="preserve"> air quality site at station 93</w:t>
      </w:r>
      <w:r w:rsidR="00044346">
        <w:rPr>
          <w:sz w:val="24"/>
          <w:szCs w:val="24"/>
        </w:rPr>
        <w:t>.</w:t>
      </w:r>
    </w:p>
    <w:p w14:paraId="15DE2211" w14:textId="69E7EB14" w:rsidR="008876BE" w:rsidRDefault="008876BE" w:rsidP="008876BE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ike Stanford applied for and the FFA was awarded a grant from the Burlington Northern Santa Fe Foundation. The monies will be used to</w:t>
      </w:r>
      <w:r w:rsidR="0031308F" w:rsidRPr="008876BE">
        <w:rPr>
          <w:sz w:val="24"/>
          <w:szCs w:val="24"/>
        </w:rPr>
        <w:t xml:space="preserve"> mount a thermal imager on a drone </w:t>
      </w:r>
      <w:r w:rsidR="00CD52A7" w:rsidRPr="008876BE">
        <w:rPr>
          <w:sz w:val="24"/>
          <w:szCs w:val="24"/>
        </w:rPr>
        <w:t>for</w:t>
      </w:r>
      <w:r w:rsidR="0031308F" w:rsidRPr="008876BE">
        <w:rPr>
          <w:sz w:val="24"/>
          <w:szCs w:val="24"/>
        </w:rPr>
        <w:t xml:space="preserve"> monitor</w:t>
      </w:r>
      <w:r w:rsidR="00CD52A7" w:rsidRPr="008876BE">
        <w:rPr>
          <w:sz w:val="24"/>
          <w:szCs w:val="24"/>
        </w:rPr>
        <w:t>ing</w:t>
      </w:r>
      <w:r w:rsidR="0031308F" w:rsidRPr="008876BE">
        <w:rPr>
          <w:sz w:val="24"/>
          <w:szCs w:val="24"/>
        </w:rPr>
        <w:t xml:space="preserve">.  </w:t>
      </w:r>
    </w:p>
    <w:p w14:paraId="4F3E2CED" w14:textId="5636F83D" w:rsidR="00223E6B" w:rsidRPr="008876BE" w:rsidRDefault="00223E6B" w:rsidP="008876BE">
      <w:pPr>
        <w:spacing w:after="0" w:line="240" w:lineRule="auto"/>
        <w:rPr>
          <w:sz w:val="24"/>
          <w:szCs w:val="24"/>
        </w:rPr>
      </w:pPr>
      <w:r w:rsidRPr="008876BE">
        <w:rPr>
          <w:b/>
          <w:bCs/>
          <w:sz w:val="24"/>
          <w:szCs w:val="24"/>
        </w:rPr>
        <w:t>LWFR FF Association President</w:t>
      </w:r>
      <w:r w:rsidRPr="008876BE">
        <w:rPr>
          <w:sz w:val="24"/>
          <w:szCs w:val="24"/>
        </w:rPr>
        <w:t>: Chuck Kocher</w:t>
      </w:r>
      <w:r w:rsidR="003B4CB1" w:rsidRPr="008876BE">
        <w:rPr>
          <w:sz w:val="24"/>
          <w:szCs w:val="24"/>
        </w:rPr>
        <w:t xml:space="preserve"> – Congratulations on re-election</w:t>
      </w:r>
    </w:p>
    <w:p w14:paraId="37327F41" w14:textId="7ECEB3AC" w:rsidR="0031308F" w:rsidRDefault="0031308F" w:rsidP="0031308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ank you for the donations this year. </w:t>
      </w:r>
    </w:p>
    <w:p w14:paraId="5ACFBF39" w14:textId="2DF8AD5C" w:rsidR="0031308F" w:rsidRDefault="0031308F" w:rsidP="0031308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ike Stanford applied for a </w:t>
      </w:r>
      <w:r w:rsidR="00615992">
        <w:rPr>
          <w:sz w:val="24"/>
          <w:szCs w:val="24"/>
        </w:rPr>
        <w:t>$</w:t>
      </w:r>
      <w:r>
        <w:rPr>
          <w:sz w:val="24"/>
          <w:szCs w:val="24"/>
        </w:rPr>
        <w:t>16,000 gran</w:t>
      </w:r>
      <w:r w:rsidR="0092551A">
        <w:rPr>
          <w:sz w:val="24"/>
          <w:szCs w:val="24"/>
        </w:rPr>
        <w:t>t--</w:t>
      </w:r>
      <w:r w:rsidR="00615992">
        <w:rPr>
          <w:sz w:val="24"/>
          <w:szCs w:val="24"/>
        </w:rPr>
        <w:t>$</w:t>
      </w:r>
      <w:r>
        <w:rPr>
          <w:sz w:val="24"/>
          <w:szCs w:val="24"/>
        </w:rPr>
        <w:t xml:space="preserve">5,000 </w:t>
      </w:r>
      <w:proofErr w:type="spellStart"/>
      <w:r w:rsidR="00667A25">
        <w:rPr>
          <w:sz w:val="24"/>
          <w:szCs w:val="24"/>
        </w:rPr>
        <w:t>wnet</w:t>
      </w:r>
      <w:proofErr w:type="spellEnd"/>
      <w:r w:rsidR="00667A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the FFA to pay them back for the </w:t>
      </w:r>
      <w:proofErr w:type="spellStart"/>
      <w:r>
        <w:rPr>
          <w:sz w:val="24"/>
          <w:szCs w:val="24"/>
        </w:rPr>
        <w:t>covid</w:t>
      </w:r>
      <w:proofErr w:type="spellEnd"/>
      <w:r>
        <w:rPr>
          <w:sz w:val="24"/>
          <w:szCs w:val="24"/>
        </w:rPr>
        <w:t xml:space="preserve"> meals</w:t>
      </w:r>
      <w:r w:rsidR="00477FF6">
        <w:rPr>
          <w:sz w:val="24"/>
          <w:szCs w:val="24"/>
        </w:rPr>
        <w:t xml:space="preserve">, and </w:t>
      </w:r>
      <w:r w:rsidR="00615992">
        <w:rPr>
          <w:sz w:val="24"/>
          <w:szCs w:val="24"/>
        </w:rPr>
        <w:t>$</w:t>
      </w:r>
      <w:r>
        <w:rPr>
          <w:sz w:val="24"/>
          <w:szCs w:val="24"/>
        </w:rPr>
        <w:t xml:space="preserve">11,000 </w:t>
      </w:r>
      <w:r w:rsidR="00667A25">
        <w:rPr>
          <w:sz w:val="24"/>
          <w:szCs w:val="24"/>
        </w:rPr>
        <w:t xml:space="preserve">went </w:t>
      </w:r>
      <w:r>
        <w:rPr>
          <w:sz w:val="24"/>
          <w:szCs w:val="24"/>
        </w:rPr>
        <w:t xml:space="preserve">to update the </w:t>
      </w:r>
      <w:proofErr w:type="spellStart"/>
      <w:r>
        <w:rPr>
          <w:sz w:val="24"/>
          <w:szCs w:val="24"/>
        </w:rPr>
        <w:t>medpa</w:t>
      </w:r>
      <w:r w:rsidR="00381D6F">
        <w:rPr>
          <w:sz w:val="24"/>
          <w:szCs w:val="24"/>
        </w:rPr>
        <w:t>c</w:t>
      </w:r>
      <w:r>
        <w:rPr>
          <w:sz w:val="24"/>
          <w:szCs w:val="24"/>
        </w:rPr>
        <w:t>ks</w:t>
      </w:r>
      <w:proofErr w:type="spellEnd"/>
      <w:r>
        <w:rPr>
          <w:sz w:val="24"/>
          <w:szCs w:val="24"/>
        </w:rPr>
        <w:t>.</w:t>
      </w:r>
    </w:p>
    <w:p w14:paraId="36C20008" w14:textId="130598F6" w:rsidR="0031308F" w:rsidRDefault="0031308F" w:rsidP="0031308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FA board meets next Tuesday to discuss their budget.</w:t>
      </w:r>
    </w:p>
    <w:p w14:paraId="58C9E04B" w14:textId="7C30EC24" w:rsidR="0031308F" w:rsidRDefault="00615992" w:rsidP="0031308F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1308F">
        <w:rPr>
          <w:sz w:val="24"/>
          <w:szCs w:val="24"/>
        </w:rPr>
        <w:t xml:space="preserve">Byron Dickinson scholarship </w:t>
      </w:r>
      <w:r>
        <w:rPr>
          <w:sz w:val="24"/>
          <w:szCs w:val="24"/>
        </w:rPr>
        <w:t xml:space="preserve">of </w:t>
      </w:r>
      <w:r w:rsidR="0031308F">
        <w:rPr>
          <w:sz w:val="24"/>
          <w:szCs w:val="24"/>
        </w:rPr>
        <w:t xml:space="preserve">$1,000 </w:t>
      </w:r>
      <w:r>
        <w:rPr>
          <w:sz w:val="24"/>
          <w:szCs w:val="24"/>
        </w:rPr>
        <w:t xml:space="preserve">goes </w:t>
      </w:r>
      <w:r w:rsidR="0031308F">
        <w:rPr>
          <w:sz w:val="24"/>
          <w:szCs w:val="24"/>
        </w:rPr>
        <w:t xml:space="preserve">to </w:t>
      </w:r>
      <w:r>
        <w:rPr>
          <w:sz w:val="24"/>
          <w:szCs w:val="24"/>
        </w:rPr>
        <w:t xml:space="preserve">a </w:t>
      </w:r>
      <w:r w:rsidR="0031308F">
        <w:rPr>
          <w:sz w:val="24"/>
          <w:szCs w:val="24"/>
        </w:rPr>
        <w:t>Cascade School District H</w:t>
      </w:r>
      <w:r>
        <w:rPr>
          <w:sz w:val="24"/>
          <w:szCs w:val="24"/>
        </w:rPr>
        <w:t>.</w:t>
      </w:r>
      <w:r w:rsidR="0031308F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="0031308F">
        <w:rPr>
          <w:sz w:val="24"/>
          <w:szCs w:val="24"/>
        </w:rPr>
        <w:t xml:space="preserve"> </w:t>
      </w:r>
      <w:r>
        <w:rPr>
          <w:sz w:val="24"/>
          <w:szCs w:val="24"/>
        </w:rPr>
        <w:t>senior</w:t>
      </w:r>
      <w:r w:rsidR="0031308F">
        <w:rPr>
          <w:sz w:val="24"/>
          <w:szCs w:val="24"/>
        </w:rPr>
        <w:t xml:space="preserve"> </w:t>
      </w:r>
      <w:r>
        <w:rPr>
          <w:sz w:val="24"/>
          <w:szCs w:val="24"/>
        </w:rPr>
        <w:t>who</w:t>
      </w:r>
      <w:r w:rsidR="0031308F">
        <w:rPr>
          <w:sz w:val="24"/>
          <w:szCs w:val="24"/>
        </w:rPr>
        <w:t xml:space="preserve"> wants to go into </w:t>
      </w:r>
      <w:r>
        <w:rPr>
          <w:sz w:val="24"/>
          <w:szCs w:val="24"/>
        </w:rPr>
        <w:t xml:space="preserve">a career </w:t>
      </w:r>
      <w:r w:rsidR="00363310">
        <w:rPr>
          <w:sz w:val="24"/>
          <w:szCs w:val="24"/>
        </w:rPr>
        <w:t xml:space="preserve">in </w:t>
      </w:r>
      <w:r w:rsidR="0031308F">
        <w:rPr>
          <w:sz w:val="24"/>
          <w:szCs w:val="24"/>
        </w:rPr>
        <w:t>fire, EMS, hospital, etc.</w:t>
      </w:r>
    </w:p>
    <w:p w14:paraId="0CC767FA" w14:textId="77777777" w:rsidR="0031308F" w:rsidRDefault="0031308F" w:rsidP="0031308F">
      <w:pPr>
        <w:pStyle w:val="ListParagraph"/>
        <w:spacing w:after="0" w:line="240" w:lineRule="auto"/>
        <w:rPr>
          <w:sz w:val="24"/>
          <w:szCs w:val="24"/>
        </w:rPr>
      </w:pPr>
    </w:p>
    <w:p w14:paraId="7B502B66" w14:textId="77777777" w:rsidR="00750B5A" w:rsidRDefault="00750B5A" w:rsidP="0031308F">
      <w:pPr>
        <w:spacing w:after="0" w:line="240" w:lineRule="auto"/>
        <w:rPr>
          <w:sz w:val="24"/>
          <w:szCs w:val="24"/>
        </w:rPr>
      </w:pPr>
      <w:r w:rsidRPr="00750B5A">
        <w:rPr>
          <w:b/>
          <w:bCs/>
          <w:sz w:val="24"/>
          <w:szCs w:val="24"/>
        </w:rPr>
        <w:t xml:space="preserve">Get to </w:t>
      </w:r>
      <w:r>
        <w:rPr>
          <w:b/>
          <w:bCs/>
          <w:sz w:val="24"/>
          <w:szCs w:val="24"/>
        </w:rPr>
        <w:t>K</w:t>
      </w:r>
      <w:r w:rsidRPr="00750B5A">
        <w:rPr>
          <w:b/>
          <w:bCs/>
          <w:sz w:val="24"/>
          <w:szCs w:val="24"/>
        </w:rPr>
        <w:t xml:space="preserve">now </w:t>
      </w:r>
      <w:r>
        <w:rPr>
          <w:b/>
          <w:bCs/>
          <w:sz w:val="24"/>
          <w:szCs w:val="24"/>
        </w:rPr>
        <w:t>Y</w:t>
      </w:r>
      <w:r w:rsidRPr="00750B5A">
        <w:rPr>
          <w:b/>
          <w:bCs/>
          <w:sz w:val="24"/>
          <w:szCs w:val="24"/>
        </w:rPr>
        <w:t xml:space="preserve">our </w:t>
      </w:r>
      <w:r>
        <w:rPr>
          <w:b/>
          <w:bCs/>
          <w:sz w:val="24"/>
          <w:szCs w:val="24"/>
        </w:rPr>
        <w:t>F</w:t>
      </w:r>
      <w:r w:rsidRPr="00750B5A">
        <w:rPr>
          <w:b/>
          <w:bCs/>
          <w:sz w:val="24"/>
          <w:szCs w:val="24"/>
        </w:rPr>
        <w:t>irefighter</w:t>
      </w:r>
      <w:r>
        <w:rPr>
          <w:sz w:val="24"/>
          <w:szCs w:val="24"/>
        </w:rPr>
        <w:t xml:space="preserve">:  </w:t>
      </w:r>
    </w:p>
    <w:p w14:paraId="75B85A64" w14:textId="45CD631C" w:rsidR="0031308F" w:rsidRDefault="0031308F" w:rsidP="0031308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ve Walker introduce</w:t>
      </w:r>
      <w:r w:rsidR="00D50914">
        <w:rPr>
          <w:sz w:val="24"/>
          <w:szCs w:val="24"/>
        </w:rPr>
        <w:t>d</w:t>
      </w:r>
      <w:r>
        <w:rPr>
          <w:sz w:val="24"/>
          <w:szCs w:val="24"/>
        </w:rPr>
        <w:t xml:space="preserve"> Kelly </w:t>
      </w:r>
      <w:proofErr w:type="spellStart"/>
      <w:r>
        <w:rPr>
          <w:sz w:val="24"/>
          <w:szCs w:val="24"/>
        </w:rPr>
        <w:t>McDaniels</w:t>
      </w:r>
      <w:proofErr w:type="spellEnd"/>
      <w:r w:rsidR="00750B5A">
        <w:rPr>
          <w:sz w:val="24"/>
          <w:szCs w:val="24"/>
        </w:rPr>
        <w:t>.</w:t>
      </w:r>
      <w:r>
        <w:rPr>
          <w:sz w:val="24"/>
          <w:szCs w:val="24"/>
        </w:rPr>
        <w:t xml:space="preserve"> Kelly is the most tenured firefighter</w:t>
      </w:r>
      <w:r w:rsidR="00750B5A">
        <w:rPr>
          <w:sz w:val="24"/>
          <w:szCs w:val="24"/>
        </w:rPr>
        <w:t xml:space="preserve">.  He has been working in this field for </w:t>
      </w:r>
      <w:r>
        <w:rPr>
          <w:sz w:val="24"/>
          <w:szCs w:val="24"/>
        </w:rPr>
        <w:t xml:space="preserve">20 years. </w:t>
      </w:r>
      <w:r w:rsidR="00750B5A">
        <w:rPr>
          <w:sz w:val="24"/>
          <w:szCs w:val="24"/>
        </w:rPr>
        <w:t xml:space="preserve">He is the </w:t>
      </w:r>
      <w:r>
        <w:rPr>
          <w:sz w:val="24"/>
          <w:szCs w:val="24"/>
        </w:rPr>
        <w:t xml:space="preserve">Deputy </w:t>
      </w:r>
      <w:r w:rsidR="00750B5A">
        <w:rPr>
          <w:sz w:val="24"/>
          <w:szCs w:val="24"/>
        </w:rPr>
        <w:t>C</w:t>
      </w:r>
      <w:r>
        <w:rPr>
          <w:sz w:val="24"/>
          <w:szCs w:val="24"/>
        </w:rPr>
        <w:t xml:space="preserve">hief of </w:t>
      </w:r>
      <w:r w:rsidR="00750B5A">
        <w:rPr>
          <w:sz w:val="24"/>
          <w:szCs w:val="24"/>
        </w:rPr>
        <w:t>O</w:t>
      </w:r>
      <w:r>
        <w:rPr>
          <w:sz w:val="24"/>
          <w:szCs w:val="24"/>
        </w:rPr>
        <w:t xml:space="preserve">perations. </w:t>
      </w:r>
      <w:r w:rsidR="00750B5A">
        <w:rPr>
          <w:sz w:val="24"/>
          <w:szCs w:val="24"/>
        </w:rPr>
        <w:t>Kelly o</w:t>
      </w:r>
      <w:r>
        <w:rPr>
          <w:sz w:val="24"/>
          <w:szCs w:val="24"/>
        </w:rPr>
        <w:t xml:space="preserve">versees the fleet and the summer </w:t>
      </w:r>
      <w:r w:rsidR="00952B3B">
        <w:rPr>
          <w:sz w:val="24"/>
          <w:szCs w:val="24"/>
        </w:rPr>
        <w:t xml:space="preserve">employees. </w:t>
      </w:r>
      <w:r w:rsidR="00750B5A">
        <w:rPr>
          <w:sz w:val="24"/>
          <w:szCs w:val="24"/>
        </w:rPr>
        <w:t xml:space="preserve">He was with the city of Marysville for </w:t>
      </w:r>
      <w:r w:rsidR="00952B3B">
        <w:rPr>
          <w:sz w:val="24"/>
          <w:szCs w:val="24"/>
        </w:rPr>
        <w:t xml:space="preserve">12 years.  </w:t>
      </w:r>
      <w:r w:rsidR="00750B5A">
        <w:rPr>
          <w:sz w:val="24"/>
          <w:szCs w:val="24"/>
        </w:rPr>
        <w:t>He has been m</w:t>
      </w:r>
      <w:r w:rsidR="00952B3B">
        <w:rPr>
          <w:sz w:val="24"/>
          <w:szCs w:val="24"/>
        </w:rPr>
        <w:t xml:space="preserve">arried </w:t>
      </w:r>
      <w:r w:rsidR="00750B5A">
        <w:rPr>
          <w:sz w:val="24"/>
          <w:szCs w:val="24"/>
        </w:rPr>
        <w:t xml:space="preserve">for </w:t>
      </w:r>
      <w:r w:rsidR="00952B3B">
        <w:rPr>
          <w:sz w:val="24"/>
          <w:szCs w:val="24"/>
        </w:rPr>
        <w:t>37 years</w:t>
      </w:r>
      <w:r w:rsidR="00750B5A">
        <w:rPr>
          <w:sz w:val="24"/>
          <w:szCs w:val="24"/>
        </w:rPr>
        <w:t xml:space="preserve"> and has two</w:t>
      </w:r>
      <w:r w:rsidR="00952B3B">
        <w:rPr>
          <w:sz w:val="24"/>
          <w:szCs w:val="24"/>
        </w:rPr>
        <w:t xml:space="preserve"> children.  </w:t>
      </w:r>
      <w:r w:rsidR="00750B5A">
        <w:rPr>
          <w:sz w:val="24"/>
          <w:szCs w:val="24"/>
        </w:rPr>
        <w:t xml:space="preserve">His wife, </w:t>
      </w:r>
      <w:proofErr w:type="spellStart"/>
      <w:r w:rsidR="0090032D">
        <w:rPr>
          <w:sz w:val="24"/>
          <w:szCs w:val="24"/>
        </w:rPr>
        <w:t>Nevonne</w:t>
      </w:r>
      <w:proofErr w:type="spellEnd"/>
      <w:r w:rsidR="00750B5A">
        <w:rPr>
          <w:sz w:val="24"/>
          <w:szCs w:val="24"/>
        </w:rPr>
        <w:t>, was raised here; she works for the Wenatchee World.  He enjoys collecting and working on show cars.  Kelly</w:t>
      </w:r>
      <w:r w:rsidR="00952B3B">
        <w:rPr>
          <w:sz w:val="24"/>
          <w:szCs w:val="24"/>
        </w:rPr>
        <w:t xml:space="preserve"> </w:t>
      </w:r>
      <w:r w:rsidR="00750B5A">
        <w:rPr>
          <w:sz w:val="24"/>
          <w:szCs w:val="24"/>
        </w:rPr>
        <w:t>w</w:t>
      </w:r>
      <w:r w:rsidR="00952B3B">
        <w:rPr>
          <w:sz w:val="24"/>
          <w:szCs w:val="24"/>
        </w:rPr>
        <w:t xml:space="preserve">orks out of station 93. </w:t>
      </w:r>
    </w:p>
    <w:p w14:paraId="6940696E" w14:textId="67199CF7" w:rsidR="00952B3B" w:rsidRDefault="00952B3B" w:rsidP="0031308F">
      <w:pPr>
        <w:spacing w:after="0" w:line="240" w:lineRule="auto"/>
        <w:rPr>
          <w:sz w:val="24"/>
          <w:szCs w:val="24"/>
        </w:rPr>
      </w:pPr>
    </w:p>
    <w:p w14:paraId="2DB24DC5" w14:textId="77777777" w:rsidR="00750B5A" w:rsidRDefault="00750B5A" w:rsidP="0031308F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ommunity Outreach: </w:t>
      </w:r>
      <w:r w:rsidR="00952B3B">
        <w:rPr>
          <w:sz w:val="24"/>
          <w:szCs w:val="24"/>
        </w:rPr>
        <w:t>Mike</w:t>
      </w:r>
      <w:r w:rsidR="00B52F8F">
        <w:rPr>
          <w:sz w:val="24"/>
          <w:szCs w:val="24"/>
        </w:rPr>
        <w:t xml:space="preserve"> </w:t>
      </w:r>
      <w:proofErr w:type="spellStart"/>
      <w:r w:rsidR="00952B3B">
        <w:rPr>
          <w:sz w:val="24"/>
          <w:szCs w:val="24"/>
        </w:rPr>
        <w:t>Pirotto</w:t>
      </w:r>
      <w:proofErr w:type="spellEnd"/>
    </w:p>
    <w:p w14:paraId="5CA7A12C" w14:textId="50EB8D34" w:rsidR="00952B3B" w:rsidRPr="0031308F" w:rsidRDefault="00750B5A" w:rsidP="0031308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g</w:t>
      </w:r>
      <w:r w:rsidR="00952B3B">
        <w:rPr>
          <w:sz w:val="24"/>
          <w:szCs w:val="24"/>
        </w:rPr>
        <w:t xml:space="preserve">oal of the program is to enable older or disabled </w:t>
      </w:r>
      <w:r>
        <w:rPr>
          <w:sz w:val="24"/>
          <w:szCs w:val="24"/>
        </w:rPr>
        <w:t xml:space="preserve">community members </w:t>
      </w:r>
      <w:r w:rsidR="00952B3B">
        <w:rPr>
          <w:sz w:val="24"/>
          <w:szCs w:val="24"/>
        </w:rPr>
        <w:t>to have a health</w:t>
      </w:r>
      <w:r w:rsidR="00607E86">
        <w:rPr>
          <w:sz w:val="24"/>
          <w:szCs w:val="24"/>
        </w:rPr>
        <w:t>y</w:t>
      </w:r>
      <w:r w:rsidR="00952B3B">
        <w:rPr>
          <w:sz w:val="24"/>
          <w:szCs w:val="24"/>
        </w:rPr>
        <w:t xml:space="preserve"> and happier life.  Mike checks in on the clients personally or by phone depending on the needs of the clients. To assist</w:t>
      </w:r>
      <w:r>
        <w:rPr>
          <w:sz w:val="24"/>
          <w:szCs w:val="24"/>
        </w:rPr>
        <w:t>,</w:t>
      </w:r>
      <w:r w:rsidR="00952B3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e </w:t>
      </w:r>
      <w:r w:rsidR="00952B3B">
        <w:rPr>
          <w:sz w:val="24"/>
          <w:szCs w:val="24"/>
        </w:rPr>
        <w:t>made 122 home visits, delivered hot meals</w:t>
      </w:r>
      <w:r>
        <w:rPr>
          <w:sz w:val="24"/>
          <w:szCs w:val="24"/>
        </w:rPr>
        <w:t xml:space="preserve"> during the coronavirus lockdown</w:t>
      </w:r>
      <w:r w:rsidR="00952B3B">
        <w:rPr>
          <w:sz w:val="24"/>
          <w:szCs w:val="24"/>
        </w:rPr>
        <w:t xml:space="preserve">, </w:t>
      </w:r>
      <w:r w:rsidR="00607E86">
        <w:rPr>
          <w:sz w:val="24"/>
          <w:szCs w:val="24"/>
        </w:rPr>
        <w:t xml:space="preserve">helped clear a neighbor’s property to make it </w:t>
      </w:r>
      <w:proofErr w:type="spellStart"/>
      <w:r w:rsidR="00607E86">
        <w:rPr>
          <w:sz w:val="24"/>
          <w:szCs w:val="24"/>
        </w:rPr>
        <w:t>Firewise</w:t>
      </w:r>
      <w:proofErr w:type="spellEnd"/>
      <w:r w:rsidR="00607E86">
        <w:rPr>
          <w:sz w:val="24"/>
          <w:szCs w:val="24"/>
        </w:rPr>
        <w:t xml:space="preserve">, </w:t>
      </w:r>
      <w:r w:rsidR="00F71357">
        <w:rPr>
          <w:sz w:val="24"/>
          <w:szCs w:val="24"/>
        </w:rPr>
        <w:t xml:space="preserve">helped fill out disability paperwork, installed address signs, </w:t>
      </w:r>
      <w:r>
        <w:rPr>
          <w:sz w:val="24"/>
          <w:szCs w:val="24"/>
        </w:rPr>
        <w:t xml:space="preserve">and helped </w:t>
      </w:r>
      <w:r w:rsidR="00952B3B">
        <w:rPr>
          <w:sz w:val="24"/>
          <w:szCs w:val="24"/>
        </w:rPr>
        <w:t xml:space="preserve">deliver Plain Pantry boxes for those in need. </w:t>
      </w:r>
      <w:r w:rsidR="00F71357">
        <w:rPr>
          <w:sz w:val="24"/>
          <w:szCs w:val="24"/>
        </w:rPr>
        <w:t xml:space="preserve">Mike created a </w:t>
      </w:r>
      <w:proofErr w:type="spellStart"/>
      <w:r w:rsidR="00F71357">
        <w:rPr>
          <w:sz w:val="24"/>
          <w:szCs w:val="24"/>
        </w:rPr>
        <w:t>Covid</w:t>
      </w:r>
      <w:proofErr w:type="spellEnd"/>
      <w:r w:rsidR="00F71357">
        <w:rPr>
          <w:sz w:val="24"/>
          <w:szCs w:val="24"/>
        </w:rPr>
        <w:t xml:space="preserve"> guide for clients who do not have internet capabilities. </w:t>
      </w:r>
      <w:r>
        <w:rPr>
          <w:sz w:val="24"/>
          <w:szCs w:val="24"/>
        </w:rPr>
        <w:t>Mike also p</w:t>
      </w:r>
      <w:r w:rsidR="00952B3B">
        <w:rPr>
          <w:sz w:val="24"/>
          <w:szCs w:val="24"/>
        </w:rPr>
        <w:t>ick</w:t>
      </w:r>
      <w:r w:rsidR="00D27510">
        <w:rPr>
          <w:sz w:val="24"/>
          <w:szCs w:val="24"/>
        </w:rPr>
        <w:t>s</w:t>
      </w:r>
      <w:r w:rsidR="00952B3B">
        <w:rPr>
          <w:sz w:val="24"/>
          <w:szCs w:val="24"/>
        </w:rPr>
        <w:t xml:space="preserve"> up groceries</w:t>
      </w:r>
      <w:r>
        <w:rPr>
          <w:sz w:val="24"/>
          <w:szCs w:val="24"/>
        </w:rPr>
        <w:t xml:space="preserve"> or prescriptions</w:t>
      </w:r>
      <w:r w:rsidR="00952B3B">
        <w:rPr>
          <w:sz w:val="24"/>
          <w:szCs w:val="24"/>
        </w:rPr>
        <w:t xml:space="preserve"> at </w:t>
      </w:r>
      <w:r>
        <w:rPr>
          <w:sz w:val="24"/>
          <w:szCs w:val="24"/>
        </w:rPr>
        <w:t>S</w:t>
      </w:r>
      <w:r w:rsidR="00952B3B">
        <w:rPr>
          <w:sz w:val="24"/>
          <w:szCs w:val="24"/>
        </w:rPr>
        <w:t>afeway</w:t>
      </w:r>
      <w:r>
        <w:rPr>
          <w:sz w:val="24"/>
          <w:szCs w:val="24"/>
        </w:rPr>
        <w:t xml:space="preserve">, </w:t>
      </w:r>
      <w:r w:rsidR="00952B3B">
        <w:rPr>
          <w:sz w:val="24"/>
          <w:szCs w:val="24"/>
        </w:rPr>
        <w:t>transport</w:t>
      </w:r>
      <w:r>
        <w:rPr>
          <w:sz w:val="24"/>
          <w:szCs w:val="24"/>
        </w:rPr>
        <w:t>s people</w:t>
      </w:r>
      <w:r w:rsidR="00952B3B">
        <w:rPr>
          <w:sz w:val="24"/>
          <w:szCs w:val="24"/>
        </w:rPr>
        <w:t xml:space="preserve"> for medical appointments</w:t>
      </w:r>
      <w:r w:rsidR="00D27510">
        <w:rPr>
          <w:sz w:val="24"/>
          <w:szCs w:val="24"/>
        </w:rPr>
        <w:t>,</w:t>
      </w:r>
      <w:r w:rsidR="00952B3B">
        <w:rPr>
          <w:sz w:val="24"/>
          <w:szCs w:val="24"/>
        </w:rPr>
        <w:t xml:space="preserve"> shovel</w:t>
      </w:r>
      <w:r w:rsidR="00607E86">
        <w:rPr>
          <w:sz w:val="24"/>
          <w:szCs w:val="24"/>
        </w:rPr>
        <w:t>s</w:t>
      </w:r>
      <w:r w:rsidR="00952B3B">
        <w:rPr>
          <w:sz w:val="24"/>
          <w:szCs w:val="24"/>
        </w:rPr>
        <w:t xml:space="preserve"> walkways, etc. for clients unable to do that</w:t>
      </w:r>
      <w:r w:rsidR="00D27510">
        <w:rPr>
          <w:sz w:val="24"/>
          <w:szCs w:val="24"/>
        </w:rPr>
        <w:t>, and assists with applications for medic-alert bracelets.</w:t>
      </w:r>
      <w:r w:rsidR="00952B3B">
        <w:rPr>
          <w:sz w:val="24"/>
          <w:szCs w:val="24"/>
        </w:rPr>
        <w:t xml:space="preserve"> </w:t>
      </w:r>
      <w:r w:rsidR="00F71357">
        <w:rPr>
          <w:sz w:val="24"/>
          <w:szCs w:val="24"/>
        </w:rPr>
        <w:t xml:space="preserve">Last fall, </w:t>
      </w:r>
      <w:r w:rsidR="00D27510">
        <w:rPr>
          <w:sz w:val="24"/>
          <w:szCs w:val="24"/>
        </w:rPr>
        <w:t>Auxiliary members</w:t>
      </w:r>
      <w:r w:rsidR="00952B3B">
        <w:rPr>
          <w:sz w:val="24"/>
          <w:szCs w:val="24"/>
        </w:rPr>
        <w:t xml:space="preserve"> donated firewood</w:t>
      </w:r>
      <w:r w:rsidR="00F71357">
        <w:rPr>
          <w:sz w:val="24"/>
          <w:szCs w:val="24"/>
        </w:rPr>
        <w:t xml:space="preserve"> </w:t>
      </w:r>
      <w:r w:rsidR="00952B3B">
        <w:rPr>
          <w:sz w:val="24"/>
          <w:szCs w:val="24"/>
        </w:rPr>
        <w:t xml:space="preserve">for one client.  Alert Sense notifications </w:t>
      </w:r>
      <w:r w:rsidR="00044346">
        <w:rPr>
          <w:sz w:val="24"/>
          <w:szCs w:val="24"/>
        </w:rPr>
        <w:t xml:space="preserve">have been set up </w:t>
      </w:r>
      <w:r w:rsidR="00952B3B">
        <w:rPr>
          <w:sz w:val="24"/>
          <w:szCs w:val="24"/>
        </w:rPr>
        <w:t xml:space="preserve">so </w:t>
      </w:r>
      <w:r w:rsidR="00F71357">
        <w:rPr>
          <w:sz w:val="24"/>
          <w:szCs w:val="24"/>
        </w:rPr>
        <w:t>community members get</w:t>
      </w:r>
      <w:r w:rsidR="00952B3B">
        <w:rPr>
          <w:sz w:val="24"/>
          <w:szCs w:val="24"/>
        </w:rPr>
        <w:t xml:space="preserve"> evacuation</w:t>
      </w:r>
      <w:r w:rsidR="00F71357">
        <w:rPr>
          <w:sz w:val="24"/>
          <w:szCs w:val="24"/>
        </w:rPr>
        <w:t xml:space="preserve"> alerts.  </w:t>
      </w:r>
      <w:r w:rsidR="00952B3B">
        <w:rPr>
          <w:sz w:val="24"/>
          <w:szCs w:val="24"/>
        </w:rPr>
        <w:t>Katie Walker helps</w:t>
      </w:r>
      <w:r w:rsidR="00F71357">
        <w:rPr>
          <w:sz w:val="24"/>
          <w:szCs w:val="24"/>
        </w:rPr>
        <w:t xml:space="preserve"> and</w:t>
      </w:r>
      <w:r w:rsidR="00952B3B">
        <w:rPr>
          <w:sz w:val="24"/>
          <w:szCs w:val="24"/>
        </w:rPr>
        <w:t xml:space="preserve"> looks for out-of-area relatives. </w:t>
      </w:r>
      <w:r w:rsidR="00F71357">
        <w:rPr>
          <w:sz w:val="24"/>
          <w:szCs w:val="24"/>
        </w:rPr>
        <w:t xml:space="preserve">This </w:t>
      </w:r>
      <w:r w:rsidR="00D27510">
        <w:rPr>
          <w:sz w:val="24"/>
          <w:szCs w:val="24"/>
        </w:rPr>
        <w:t>will be</w:t>
      </w:r>
      <w:r w:rsidR="00F71357">
        <w:rPr>
          <w:sz w:val="24"/>
          <w:szCs w:val="24"/>
        </w:rPr>
        <w:t xml:space="preserve"> p</w:t>
      </w:r>
      <w:r w:rsidR="00952B3B">
        <w:rPr>
          <w:sz w:val="24"/>
          <w:szCs w:val="24"/>
        </w:rPr>
        <w:t xml:space="preserve">aid for by grants for 2021.  A student intern is making calls to the clients.  </w:t>
      </w:r>
      <w:r w:rsidR="00044346">
        <w:rPr>
          <w:sz w:val="24"/>
          <w:szCs w:val="24"/>
        </w:rPr>
        <w:t>The goal for 2021 is to</w:t>
      </w:r>
      <w:r w:rsidR="00952B3B">
        <w:rPr>
          <w:sz w:val="24"/>
          <w:szCs w:val="24"/>
        </w:rPr>
        <w:t xml:space="preserve"> add clients </w:t>
      </w:r>
      <w:r w:rsidR="00044346">
        <w:rPr>
          <w:sz w:val="24"/>
          <w:szCs w:val="24"/>
        </w:rPr>
        <w:t>Mike</w:t>
      </w:r>
      <w:r w:rsidR="00952B3B">
        <w:rPr>
          <w:sz w:val="24"/>
          <w:szCs w:val="24"/>
        </w:rPr>
        <w:t xml:space="preserve"> finds from 911 and referrals </w:t>
      </w:r>
      <w:r w:rsidR="00B52F8F">
        <w:rPr>
          <w:sz w:val="24"/>
          <w:szCs w:val="24"/>
        </w:rPr>
        <w:t xml:space="preserve">from social service agencies.  </w:t>
      </w:r>
    </w:p>
    <w:p w14:paraId="7E9F91CA" w14:textId="77777777" w:rsidR="00223E6B" w:rsidRDefault="00223E6B" w:rsidP="001365EA">
      <w:pPr>
        <w:spacing w:after="0" w:line="240" w:lineRule="auto"/>
        <w:rPr>
          <w:b/>
          <w:bCs/>
          <w:sz w:val="24"/>
          <w:szCs w:val="24"/>
        </w:rPr>
      </w:pPr>
    </w:p>
    <w:p w14:paraId="1F43E351" w14:textId="03161809" w:rsidR="00B37F82" w:rsidRDefault="00293CD6" w:rsidP="00B07D1F">
      <w:pPr>
        <w:spacing w:line="240" w:lineRule="auto"/>
        <w:rPr>
          <w:sz w:val="24"/>
          <w:szCs w:val="24"/>
        </w:rPr>
      </w:pPr>
      <w:r w:rsidRPr="00B07D1F">
        <w:rPr>
          <w:b/>
          <w:bCs/>
          <w:sz w:val="24"/>
          <w:szCs w:val="24"/>
        </w:rPr>
        <w:lastRenderedPageBreak/>
        <w:t>Call to Order</w:t>
      </w:r>
      <w:r w:rsidR="00C362AA" w:rsidRPr="00B07D1F">
        <w:rPr>
          <w:sz w:val="24"/>
          <w:szCs w:val="24"/>
        </w:rPr>
        <w:t xml:space="preserve">: </w:t>
      </w:r>
      <w:r w:rsidR="00223E6B">
        <w:rPr>
          <w:sz w:val="24"/>
          <w:szCs w:val="24"/>
        </w:rPr>
        <w:t xml:space="preserve">  Jimi Wilson</w:t>
      </w:r>
      <w:r w:rsidR="0031308F">
        <w:rPr>
          <w:sz w:val="24"/>
          <w:szCs w:val="24"/>
        </w:rPr>
        <w:t xml:space="preserve"> </w:t>
      </w:r>
      <w:r w:rsidR="00952B3B">
        <w:rPr>
          <w:sz w:val="24"/>
          <w:szCs w:val="24"/>
        </w:rPr>
        <w:t>called the meeting to order at 7:</w:t>
      </w:r>
      <w:r w:rsidR="00B52F8F">
        <w:rPr>
          <w:sz w:val="24"/>
          <w:szCs w:val="24"/>
        </w:rPr>
        <w:t>30</w:t>
      </w:r>
    </w:p>
    <w:p w14:paraId="1F82BD9B" w14:textId="35E57646" w:rsidR="00BE160D" w:rsidRPr="00474D41" w:rsidRDefault="00BE160D" w:rsidP="00B07D1F">
      <w:pPr>
        <w:spacing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ttendance: </w:t>
      </w:r>
      <w:r w:rsidR="00223E6B">
        <w:rPr>
          <w:b/>
          <w:sz w:val="24"/>
          <w:szCs w:val="24"/>
        </w:rPr>
        <w:t xml:space="preserve"> </w:t>
      </w:r>
      <w:r w:rsidR="00474D41">
        <w:rPr>
          <w:bCs/>
          <w:sz w:val="24"/>
          <w:szCs w:val="24"/>
        </w:rPr>
        <w:t>Twenty-five members were present</w:t>
      </w:r>
    </w:p>
    <w:p w14:paraId="073002E5" w14:textId="6879A9F5" w:rsidR="004B52E7" w:rsidRDefault="004B52E7" w:rsidP="00B07D1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ppro</w:t>
      </w:r>
      <w:r w:rsidR="0064357D">
        <w:rPr>
          <w:b/>
          <w:sz w:val="24"/>
          <w:szCs w:val="24"/>
        </w:rPr>
        <w:t xml:space="preserve">ve </w:t>
      </w:r>
      <w:r w:rsidR="00FA0741">
        <w:rPr>
          <w:b/>
          <w:sz w:val="24"/>
          <w:szCs w:val="24"/>
        </w:rPr>
        <w:t xml:space="preserve">January </w:t>
      </w:r>
      <w:r>
        <w:rPr>
          <w:b/>
          <w:sz w:val="24"/>
          <w:szCs w:val="24"/>
        </w:rPr>
        <w:t>Minutes</w:t>
      </w:r>
      <w:r w:rsidR="00B22F9A">
        <w:rPr>
          <w:b/>
          <w:sz w:val="24"/>
          <w:szCs w:val="24"/>
        </w:rPr>
        <w:t>:</w:t>
      </w:r>
    </w:p>
    <w:p w14:paraId="25F840DA" w14:textId="7F18ADAB" w:rsidR="0031308F" w:rsidRPr="0031308F" w:rsidRDefault="0031308F" w:rsidP="00B07D1F">
      <w:p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Bob </w:t>
      </w:r>
      <w:r w:rsidR="00B52F8F">
        <w:rPr>
          <w:bCs/>
          <w:sz w:val="24"/>
          <w:szCs w:val="24"/>
        </w:rPr>
        <w:t>J</w:t>
      </w:r>
      <w:r>
        <w:rPr>
          <w:bCs/>
          <w:sz w:val="24"/>
          <w:szCs w:val="24"/>
        </w:rPr>
        <w:t xml:space="preserve">. moved to approve the </w:t>
      </w:r>
      <w:r w:rsidR="00B22F9A">
        <w:rPr>
          <w:bCs/>
          <w:sz w:val="24"/>
          <w:szCs w:val="24"/>
        </w:rPr>
        <w:t xml:space="preserve">January </w:t>
      </w:r>
      <w:r>
        <w:rPr>
          <w:bCs/>
          <w:sz w:val="24"/>
          <w:szCs w:val="24"/>
        </w:rPr>
        <w:t xml:space="preserve">minutes, </w:t>
      </w:r>
      <w:r w:rsidR="00B52F8F">
        <w:rPr>
          <w:bCs/>
          <w:sz w:val="24"/>
          <w:szCs w:val="24"/>
        </w:rPr>
        <w:t>Pam N</w:t>
      </w:r>
      <w:r>
        <w:rPr>
          <w:bCs/>
          <w:sz w:val="24"/>
          <w:szCs w:val="24"/>
        </w:rPr>
        <w:t>. seconded, and the motion passed.</w:t>
      </w:r>
    </w:p>
    <w:p w14:paraId="2832F7BE" w14:textId="13411520" w:rsidR="00BE160D" w:rsidRDefault="00E60545" w:rsidP="00BE160D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Treasurer</w:t>
      </w:r>
      <w:r w:rsidR="00CD5377">
        <w:rPr>
          <w:b/>
          <w:bCs/>
          <w:sz w:val="24"/>
          <w:szCs w:val="24"/>
        </w:rPr>
        <w:t>’s</w:t>
      </w:r>
      <w:r w:rsidRPr="00042C90">
        <w:rPr>
          <w:b/>
          <w:bCs/>
          <w:sz w:val="24"/>
          <w:szCs w:val="24"/>
        </w:rPr>
        <w:t xml:space="preserve"> </w:t>
      </w:r>
      <w:r w:rsidR="00CD5377">
        <w:rPr>
          <w:b/>
          <w:bCs/>
          <w:sz w:val="24"/>
          <w:szCs w:val="24"/>
        </w:rPr>
        <w:t>R</w:t>
      </w:r>
      <w:r w:rsidRPr="00042C90">
        <w:rPr>
          <w:b/>
          <w:bCs/>
          <w:sz w:val="24"/>
          <w:szCs w:val="24"/>
        </w:rPr>
        <w:t>eport</w:t>
      </w:r>
      <w:r w:rsidR="00BE160D">
        <w:rPr>
          <w:b/>
          <w:bCs/>
          <w:sz w:val="24"/>
          <w:szCs w:val="24"/>
        </w:rPr>
        <w:t xml:space="preserve">:  </w:t>
      </w:r>
      <w:r w:rsidR="00BE160D" w:rsidRPr="00BE160D">
        <w:rPr>
          <w:sz w:val="24"/>
          <w:szCs w:val="24"/>
        </w:rPr>
        <w:t>Velda Millard</w:t>
      </w:r>
    </w:p>
    <w:p w14:paraId="42D424BF" w14:textId="5F928F19" w:rsidR="00AF1075" w:rsidRDefault="00AF1075" w:rsidP="00BE160D">
      <w:pPr>
        <w:spacing w:after="0" w:line="240" w:lineRule="auto"/>
        <w:rPr>
          <w:sz w:val="24"/>
          <w:szCs w:val="24"/>
        </w:rPr>
      </w:pPr>
    </w:p>
    <w:p w14:paraId="14889883" w14:textId="58C233CD" w:rsidR="00AF1075" w:rsidRDefault="00AF1075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rting Balance:   $39,610.89</w:t>
      </w:r>
    </w:p>
    <w:p w14:paraId="1C1FA2E0" w14:textId="4CC8090E" w:rsidR="00AF1075" w:rsidRDefault="00AF1075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WFR Donations:  $30,000.00</w:t>
      </w:r>
    </w:p>
    <w:p w14:paraId="17863DDB" w14:textId="77777777" w:rsidR="00AF1075" w:rsidRDefault="00AF1075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ding Balance:       $9,610.89</w:t>
      </w:r>
    </w:p>
    <w:p w14:paraId="53683992" w14:textId="77777777" w:rsidR="00AF1075" w:rsidRDefault="00AF1075" w:rsidP="00BE160D">
      <w:pPr>
        <w:spacing w:after="0" w:line="240" w:lineRule="auto"/>
        <w:rPr>
          <w:sz w:val="24"/>
          <w:szCs w:val="24"/>
        </w:rPr>
      </w:pPr>
    </w:p>
    <w:p w14:paraId="655A5C0F" w14:textId="27C81ACC" w:rsidR="00AF1075" w:rsidRDefault="00AF1075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morial Fund:</w:t>
      </w:r>
    </w:p>
    <w:p w14:paraId="3AB86109" w14:textId="42B8D7E1" w:rsidR="00AF1075" w:rsidRDefault="00AF1075" w:rsidP="00AF107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Starting Balance: $3,630.00</w:t>
      </w:r>
    </w:p>
    <w:p w14:paraId="483EAF6D" w14:textId="7E838BAC" w:rsidR="00AF1075" w:rsidRDefault="00AF1075" w:rsidP="00AF107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Ending Balance:   $3,630.00</w:t>
      </w:r>
    </w:p>
    <w:p w14:paraId="4373B318" w14:textId="77777777" w:rsidR="00101F63" w:rsidRDefault="00101F63" w:rsidP="00BE160D">
      <w:pPr>
        <w:spacing w:after="0" w:line="240" w:lineRule="auto"/>
        <w:rPr>
          <w:sz w:val="24"/>
          <w:szCs w:val="24"/>
        </w:rPr>
      </w:pPr>
    </w:p>
    <w:p w14:paraId="6D5E8021" w14:textId="7265C1C9" w:rsidR="0064357D" w:rsidRDefault="0064357D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lls to be presented</w:t>
      </w:r>
      <w:r w:rsidR="00101F63">
        <w:rPr>
          <w:sz w:val="24"/>
          <w:szCs w:val="24"/>
        </w:rPr>
        <w:t>:</w:t>
      </w:r>
      <w:r w:rsidR="00FA0741">
        <w:rPr>
          <w:sz w:val="24"/>
          <w:szCs w:val="24"/>
        </w:rPr>
        <w:t xml:space="preserve"> $24 to LWFR for </w:t>
      </w:r>
      <w:r w:rsidR="00101F63">
        <w:rPr>
          <w:sz w:val="24"/>
          <w:szCs w:val="24"/>
        </w:rPr>
        <w:t xml:space="preserve">email addresses on the </w:t>
      </w:r>
      <w:r w:rsidR="00FA0741">
        <w:rPr>
          <w:sz w:val="24"/>
          <w:szCs w:val="24"/>
        </w:rPr>
        <w:t>Google platform</w:t>
      </w:r>
      <w:r w:rsidR="00FF1584">
        <w:rPr>
          <w:sz w:val="24"/>
          <w:szCs w:val="24"/>
        </w:rPr>
        <w:t xml:space="preserve"> and $13.02 for </w:t>
      </w:r>
      <w:r w:rsidR="00101F63">
        <w:rPr>
          <w:sz w:val="24"/>
          <w:szCs w:val="24"/>
        </w:rPr>
        <w:t xml:space="preserve">a </w:t>
      </w:r>
      <w:r w:rsidR="00FF1584">
        <w:rPr>
          <w:sz w:val="24"/>
          <w:szCs w:val="24"/>
        </w:rPr>
        <w:t>domain name</w:t>
      </w:r>
      <w:r w:rsidR="00101F63">
        <w:rPr>
          <w:sz w:val="24"/>
          <w:szCs w:val="24"/>
        </w:rPr>
        <w:t>.</w:t>
      </w:r>
    </w:p>
    <w:p w14:paraId="004BC0F2" w14:textId="2D9B75CD" w:rsidR="00B52F8F" w:rsidRDefault="00FF1584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4002F39E" w14:textId="23E1DEE3" w:rsidR="00B52F8F" w:rsidRDefault="00B52F8F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am N. moved to approve the treasurer’s </w:t>
      </w:r>
      <w:proofErr w:type="gramStart"/>
      <w:r>
        <w:rPr>
          <w:sz w:val="24"/>
          <w:szCs w:val="24"/>
        </w:rPr>
        <w:t>report,  Becky</w:t>
      </w:r>
      <w:proofErr w:type="gramEnd"/>
      <w:r>
        <w:rPr>
          <w:sz w:val="24"/>
          <w:szCs w:val="24"/>
        </w:rPr>
        <w:t xml:space="preserve"> P. seconded, and the motion passed.</w:t>
      </w:r>
    </w:p>
    <w:p w14:paraId="7A696CC4" w14:textId="397E88C0" w:rsidR="00FA0741" w:rsidRDefault="00FA0741" w:rsidP="00BE160D">
      <w:pPr>
        <w:spacing w:after="0" w:line="240" w:lineRule="auto"/>
        <w:rPr>
          <w:sz w:val="24"/>
          <w:szCs w:val="24"/>
        </w:rPr>
      </w:pPr>
    </w:p>
    <w:p w14:paraId="577EA898" w14:textId="12A84319" w:rsidR="00B52F8F" w:rsidRDefault="00FA0741" w:rsidP="00BE160D">
      <w:pPr>
        <w:spacing w:after="0" w:line="240" w:lineRule="auto"/>
        <w:rPr>
          <w:sz w:val="24"/>
          <w:szCs w:val="24"/>
        </w:rPr>
      </w:pPr>
      <w:r w:rsidRPr="00FA0741">
        <w:rPr>
          <w:b/>
          <w:bCs/>
          <w:sz w:val="24"/>
          <w:szCs w:val="24"/>
        </w:rPr>
        <w:t>Nominating Committee</w:t>
      </w:r>
      <w:r>
        <w:rPr>
          <w:sz w:val="24"/>
          <w:szCs w:val="24"/>
        </w:rPr>
        <w:t xml:space="preserve"> – </w:t>
      </w:r>
      <w:r w:rsidR="00101F63">
        <w:rPr>
          <w:sz w:val="24"/>
          <w:szCs w:val="24"/>
        </w:rPr>
        <w:t>The committee (Rita B., Bob A., Bob, J. Ken S., and Deb W.)</w:t>
      </w:r>
      <w:r>
        <w:rPr>
          <w:sz w:val="24"/>
          <w:szCs w:val="24"/>
        </w:rPr>
        <w:t xml:space="preserve"> will present </w:t>
      </w:r>
      <w:r w:rsidR="00101F63">
        <w:rPr>
          <w:sz w:val="24"/>
          <w:szCs w:val="24"/>
        </w:rPr>
        <w:t xml:space="preserve">a </w:t>
      </w:r>
      <w:r>
        <w:rPr>
          <w:sz w:val="24"/>
          <w:szCs w:val="24"/>
        </w:rPr>
        <w:t>list of members running for the Board of Directors at our March meeting</w:t>
      </w:r>
      <w:r w:rsidR="00101F63">
        <w:rPr>
          <w:sz w:val="24"/>
          <w:szCs w:val="24"/>
        </w:rPr>
        <w:t>.</w:t>
      </w:r>
    </w:p>
    <w:p w14:paraId="708F7707" w14:textId="1BD7EA04" w:rsidR="00833901" w:rsidRDefault="00833901" w:rsidP="00BE160D">
      <w:pPr>
        <w:spacing w:after="0" w:line="240" w:lineRule="auto"/>
        <w:rPr>
          <w:sz w:val="24"/>
          <w:szCs w:val="24"/>
        </w:rPr>
      </w:pPr>
    </w:p>
    <w:p w14:paraId="4B955624" w14:textId="0A3FF780" w:rsidR="0064357D" w:rsidRPr="00FA0741" w:rsidRDefault="00FA0741" w:rsidP="00BE160D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Update on platform change </w:t>
      </w:r>
      <w:r>
        <w:rPr>
          <w:sz w:val="24"/>
          <w:szCs w:val="24"/>
        </w:rPr>
        <w:t xml:space="preserve">– Brian Mills has volunteered to help with </w:t>
      </w:r>
      <w:r w:rsidR="00101F6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setup and </w:t>
      </w:r>
      <w:r w:rsidR="00101F63">
        <w:rPr>
          <w:sz w:val="24"/>
          <w:szCs w:val="24"/>
        </w:rPr>
        <w:t>will meet with Jimi.</w:t>
      </w:r>
    </w:p>
    <w:p w14:paraId="38345C02" w14:textId="77777777" w:rsidR="0064357D" w:rsidRPr="00832C54" w:rsidRDefault="0064357D" w:rsidP="0064357D">
      <w:pPr>
        <w:spacing w:after="0" w:line="240" w:lineRule="auto"/>
        <w:ind w:left="720"/>
        <w:rPr>
          <w:sz w:val="18"/>
          <w:szCs w:val="18"/>
        </w:rPr>
      </w:pPr>
    </w:p>
    <w:p w14:paraId="1F68A31E" w14:textId="4B11023F" w:rsidR="0064357D" w:rsidRDefault="0064357D" w:rsidP="00BE160D">
      <w:pPr>
        <w:spacing w:after="0" w:line="240" w:lineRule="auto"/>
        <w:rPr>
          <w:sz w:val="24"/>
          <w:szCs w:val="24"/>
        </w:rPr>
      </w:pPr>
      <w:r w:rsidRPr="00676D70">
        <w:rPr>
          <w:b/>
          <w:bCs/>
          <w:sz w:val="24"/>
          <w:szCs w:val="24"/>
        </w:rPr>
        <w:t>Update on Strategic Plan</w:t>
      </w:r>
      <w:r w:rsidR="003B4CB1">
        <w:rPr>
          <w:sz w:val="24"/>
          <w:szCs w:val="24"/>
        </w:rPr>
        <w:t xml:space="preserve"> – Dennis Broughton</w:t>
      </w:r>
    </w:p>
    <w:p w14:paraId="66901210" w14:textId="58214DA0" w:rsidR="00B52F8F" w:rsidRDefault="00B52F8F" w:rsidP="00BE160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ata collection continues.  </w:t>
      </w:r>
      <w:r w:rsidR="002F4847">
        <w:rPr>
          <w:sz w:val="24"/>
          <w:szCs w:val="24"/>
        </w:rPr>
        <w:t>Dennis</w:t>
      </w:r>
      <w:r>
        <w:rPr>
          <w:sz w:val="24"/>
          <w:szCs w:val="24"/>
        </w:rPr>
        <w:t xml:space="preserve"> has heard from the fire department and </w:t>
      </w:r>
      <w:r w:rsidR="002F4847">
        <w:rPr>
          <w:sz w:val="24"/>
          <w:szCs w:val="24"/>
        </w:rPr>
        <w:t>a poster has been placed in</w:t>
      </w:r>
      <w:r>
        <w:rPr>
          <w:sz w:val="24"/>
          <w:szCs w:val="24"/>
        </w:rPr>
        <w:t xml:space="preserve"> the training room at station 91.  </w:t>
      </w:r>
      <w:r w:rsidR="00F35685">
        <w:rPr>
          <w:sz w:val="24"/>
          <w:szCs w:val="24"/>
        </w:rPr>
        <w:t>You can u</w:t>
      </w:r>
      <w:r>
        <w:rPr>
          <w:sz w:val="24"/>
          <w:szCs w:val="24"/>
        </w:rPr>
        <w:t xml:space="preserve">se the supplied sticky notes to add suggestions.  </w:t>
      </w:r>
      <w:r w:rsidR="00620640">
        <w:rPr>
          <w:sz w:val="24"/>
          <w:szCs w:val="24"/>
        </w:rPr>
        <w:t>Please r</w:t>
      </w:r>
      <w:r>
        <w:rPr>
          <w:sz w:val="24"/>
          <w:szCs w:val="24"/>
        </w:rPr>
        <w:t>emember to follow social-distanc</w:t>
      </w:r>
      <w:r w:rsidR="002F4847">
        <w:rPr>
          <w:sz w:val="24"/>
          <w:szCs w:val="24"/>
        </w:rPr>
        <w:t>ing</w:t>
      </w:r>
      <w:r>
        <w:rPr>
          <w:sz w:val="24"/>
          <w:szCs w:val="24"/>
        </w:rPr>
        <w:t xml:space="preserve"> </w:t>
      </w:r>
      <w:r w:rsidRPr="00FC21D1">
        <w:rPr>
          <w:sz w:val="24"/>
          <w:szCs w:val="24"/>
        </w:rPr>
        <w:t xml:space="preserve">rules.  </w:t>
      </w:r>
      <w:r w:rsidR="00FC21D1" w:rsidRPr="00FC21D1">
        <w:rPr>
          <w:sz w:val="24"/>
          <w:szCs w:val="24"/>
        </w:rPr>
        <w:t xml:space="preserve">On </w:t>
      </w:r>
      <w:r w:rsidRPr="00FC21D1">
        <w:rPr>
          <w:sz w:val="24"/>
          <w:szCs w:val="24"/>
        </w:rPr>
        <w:t xml:space="preserve">March 13 </w:t>
      </w:r>
      <w:r w:rsidR="00FC21D1" w:rsidRPr="00FC21D1">
        <w:rPr>
          <w:sz w:val="24"/>
          <w:szCs w:val="24"/>
        </w:rPr>
        <w:t xml:space="preserve">there will be a </w:t>
      </w:r>
      <w:r w:rsidRPr="00FC21D1">
        <w:rPr>
          <w:sz w:val="24"/>
          <w:szCs w:val="24"/>
        </w:rPr>
        <w:t xml:space="preserve">workshop </w:t>
      </w:r>
      <w:r w:rsidR="00FC21D1" w:rsidRPr="00FC21D1">
        <w:rPr>
          <w:sz w:val="24"/>
          <w:szCs w:val="24"/>
        </w:rPr>
        <w:t>with a small number of Auxiliary members and members of the</w:t>
      </w:r>
      <w:r w:rsidRPr="00FC21D1">
        <w:rPr>
          <w:sz w:val="24"/>
          <w:szCs w:val="24"/>
        </w:rPr>
        <w:t xml:space="preserve"> </w:t>
      </w:r>
      <w:r w:rsidR="00FC21D1" w:rsidRPr="00FC21D1">
        <w:rPr>
          <w:sz w:val="24"/>
          <w:szCs w:val="24"/>
        </w:rPr>
        <w:t>f</w:t>
      </w:r>
      <w:r w:rsidRPr="00FC21D1">
        <w:rPr>
          <w:sz w:val="24"/>
          <w:szCs w:val="24"/>
        </w:rPr>
        <w:t>ire dep</w:t>
      </w:r>
      <w:r w:rsidR="00FC21D1" w:rsidRPr="00FC21D1">
        <w:rPr>
          <w:sz w:val="24"/>
          <w:szCs w:val="24"/>
        </w:rPr>
        <w:t xml:space="preserve">artment </w:t>
      </w:r>
      <w:r w:rsidRPr="00FC21D1">
        <w:rPr>
          <w:sz w:val="24"/>
          <w:szCs w:val="24"/>
        </w:rPr>
        <w:t>to</w:t>
      </w:r>
      <w:r>
        <w:rPr>
          <w:sz w:val="24"/>
          <w:szCs w:val="24"/>
        </w:rPr>
        <w:t xml:space="preserve"> </w:t>
      </w:r>
      <w:r w:rsidR="00FC21D1">
        <w:rPr>
          <w:sz w:val="24"/>
          <w:szCs w:val="24"/>
        </w:rPr>
        <w:t>discuss the information collected.</w:t>
      </w:r>
    </w:p>
    <w:p w14:paraId="063C62EB" w14:textId="77777777" w:rsidR="0064357D" w:rsidRPr="00832C54" w:rsidRDefault="0064357D" w:rsidP="00BE160D">
      <w:pPr>
        <w:spacing w:after="0" w:line="240" w:lineRule="auto"/>
        <w:rPr>
          <w:sz w:val="18"/>
          <w:szCs w:val="18"/>
        </w:rPr>
      </w:pPr>
    </w:p>
    <w:p w14:paraId="7284C1C8" w14:textId="3F22D478" w:rsidR="00961F5E" w:rsidRDefault="00961F5E" w:rsidP="00042C90">
      <w:pPr>
        <w:spacing w:after="0" w:line="240" w:lineRule="auto"/>
        <w:rPr>
          <w:sz w:val="24"/>
          <w:szCs w:val="24"/>
        </w:rPr>
      </w:pPr>
      <w:r w:rsidRPr="00042C90">
        <w:rPr>
          <w:b/>
          <w:bCs/>
          <w:sz w:val="24"/>
          <w:szCs w:val="24"/>
        </w:rPr>
        <w:t>Sunshine Committee Report</w:t>
      </w:r>
      <w:r w:rsidR="00347074">
        <w:rPr>
          <w:sz w:val="24"/>
          <w:szCs w:val="24"/>
        </w:rPr>
        <w:t xml:space="preserve">: </w:t>
      </w:r>
      <w:r w:rsidRPr="00042C90">
        <w:rPr>
          <w:sz w:val="24"/>
          <w:szCs w:val="24"/>
        </w:rPr>
        <w:t>Sharyl Nelson</w:t>
      </w:r>
    </w:p>
    <w:p w14:paraId="363DD3AA" w14:textId="6E357B46" w:rsidR="00B52F8F" w:rsidRPr="005E1890" w:rsidRDefault="00101F63" w:rsidP="005E1890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 w:rsidRPr="005E1890">
        <w:rPr>
          <w:sz w:val="24"/>
          <w:szCs w:val="24"/>
        </w:rPr>
        <w:t>A c</w:t>
      </w:r>
      <w:r w:rsidR="00B52F8F" w:rsidRPr="005E1890">
        <w:rPr>
          <w:sz w:val="24"/>
          <w:szCs w:val="24"/>
        </w:rPr>
        <w:t xml:space="preserve">ard </w:t>
      </w:r>
      <w:r w:rsidRPr="005E1890">
        <w:rPr>
          <w:sz w:val="24"/>
          <w:szCs w:val="24"/>
        </w:rPr>
        <w:t xml:space="preserve">was </w:t>
      </w:r>
      <w:r w:rsidR="00B52F8F" w:rsidRPr="005E1890">
        <w:rPr>
          <w:sz w:val="24"/>
          <w:szCs w:val="24"/>
        </w:rPr>
        <w:t xml:space="preserve">sent to </w:t>
      </w:r>
      <w:r w:rsidRPr="005E1890">
        <w:rPr>
          <w:sz w:val="24"/>
          <w:szCs w:val="24"/>
        </w:rPr>
        <w:t>T</w:t>
      </w:r>
      <w:r w:rsidR="00B52F8F" w:rsidRPr="005E1890">
        <w:rPr>
          <w:sz w:val="24"/>
          <w:szCs w:val="24"/>
        </w:rPr>
        <w:t xml:space="preserve">rish Lamar </w:t>
      </w:r>
      <w:r w:rsidRPr="005E1890">
        <w:rPr>
          <w:sz w:val="24"/>
          <w:szCs w:val="24"/>
        </w:rPr>
        <w:t>as she deals with</w:t>
      </w:r>
      <w:r w:rsidR="00B52F8F" w:rsidRPr="005E1890">
        <w:rPr>
          <w:sz w:val="24"/>
          <w:szCs w:val="24"/>
        </w:rPr>
        <w:t xml:space="preserve"> cancer treatment</w:t>
      </w:r>
      <w:r w:rsidRPr="005E1890">
        <w:rPr>
          <w:sz w:val="24"/>
          <w:szCs w:val="24"/>
        </w:rPr>
        <w:t>.</w:t>
      </w:r>
    </w:p>
    <w:p w14:paraId="696B0141" w14:textId="7373525E" w:rsidR="00B52F8F" w:rsidRPr="005E1890" w:rsidRDefault="00B52F8F" w:rsidP="005E1890">
      <w:pPr>
        <w:pStyle w:val="ListParagraph"/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 w:rsidRPr="005E1890">
        <w:rPr>
          <w:sz w:val="24"/>
          <w:szCs w:val="24"/>
        </w:rPr>
        <w:t>Symp</w:t>
      </w:r>
      <w:r w:rsidR="00101F63" w:rsidRPr="005E1890">
        <w:rPr>
          <w:sz w:val="24"/>
          <w:szCs w:val="24"/>
        </w:rPr>
        <w:t>at</w:t>
      </w:r>
      <w:r w:rsidRPr="005E1890">
        <w:rPr>
          <w:sz w:val="24"/>
          <w:szCs w:val="24"/>
        </w:rPr>
        <w:t>hy</w:t>
      </w:r>
      <w:r w:rsidR="00101F63" w:rsidRPr="005E1890">
        <w:rPr>
          <w:sz w:val="24"/>
          <w:szCs w:val="24"/>
        </w:rPr>
        <w:t xml:space="preserve"> cards were sent</w:t>
      </w:r>
      <w:r w:rsidRPr="005E1890">
        <w:rPr>
          <w:sz w:val="24"/>
          <w:szCs w:val="24"/>
        </w:rPr>
        <w:t xml:space="preserve"> to Ron Simon</w:t>
      </w:r>
      <w:r w:rsidR="00101F63" w:rsidRPr="005E1890">
        <w:rPr>
          <w:sz w:val="24"/>
          <w:szCs w:val="24"/>
        </w:rPr>
        <w:t>’s</w:t>
      </w:r>
      <w:r w:rsidRPr="005E1890">
        <w:rPr>
          <w:sz w:val="24"/>
          <w:szCs w:val="24"/>
        </w:rPr>
        <w:t xml:space="preserve"> family</w:t>
      </w:r>
      <w:r w:rsidR="00101F63" w:rsidRPr="005E1890">
        <w:rPr>
          <w:sz w:val="24"/>
          <w:szCs w:val="24"/>
        </w:rPr>
        <w:t xml:space="preserve"> and to April Adamson.</w:t>
      </w:r>
    </w:p>
    <w:p w14:paraId="73E67B06" w14:textId="6C0A8186" w:rsidR="00252FD4" w:rsidRPr="00832C54" w:rsidRDefault="00252FD4" w:rsidP="00042C90">
      <w:pPr>
        <w:spacing w:after="0" w:line="240" w:lineRule="auto"/>
        <w:rPr>
          <w:sz w:val="18"/>
          <w:szCs w:val="18"/>
        </w:rPr>
      </w:pPr>
    </w:p>
    <w:p w14:paraId="6A17E4B1" w14:textId="3F98D8F9" w:rsidR="00252FD4" w:rsidRDefault="00252FD4" w:rsidP="00042C90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ood of the Order:</w:t>
      </w:r>
      <w:r w:rsidR="0037174D">
        <w:rPr>
          <w:b/>
          <w:bCs/>
          <w:sz w:val="24"/>
          <w:szCs w:val="24"/>
        </w:rPr>
        <w:t xml:space="preserve">  </w:t>
      </w:r>
      <w:r w:rsidR="003B4CB1">
        <w:rPr>
          <w:b/>
          <w:bCs/>
          <w:sz w:val="24"/>
          <w:szCs w:val="24"/>
        </w:rPr>
        <w:t xml:space="preserve">  </w:t>
      </w:r>
    </w:p>
    <w:p w14:paraId="65C8A032" w14:textId="064A472E" w:rsidR="00B52F8F" w:rsidRPr="00D15940" w:rsidRDefault="00B52F8F" w:rsidP="00D15940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15940">
        <w:rPr>
          <w:sz w:val="24"/>
          <w:szCs w:val="24"/>
        </w:rPr>
        <w:t xml:space="preserve">Changes on </w:t>
      </w:r>
      <w:r w:rsidR="00101F63" w:rsidRPr="00D15940">
        <w:rPr>
          <w:sz w:val="24"/>
          <w:szCs w:val="24"/>
        </w:rPr>
        <w:t xml:space="preserve">the </w:t>
      </w:r>
      <w:r w:rsidRPr="00D15940">
        <w:rPr>
          <w:sz w:val="24"/>
          <w:szCs w:val="24"/>
        </w:rPr>
        <w:t>roster</w:t>
      </w:r>
      <w:r w:rsidR="002F4847" w:rsidRPr="00D15940">
        <w:rPr>
          <w:sz w:val="24"/>
          <w:szCs w:val="24"/>
        </w:rPr>
        <w:t xml:space="preserve">: </w:t>
      </w:r>
      <w:r w:rsidRPr="00D15940">
        <w:rPr>
          <w:sz w:val="24"/>
          <w:szCs w:val="24"/>
        </w:rPr>
        <w:t xml:space="preserve">Velda’s mailing address </w:t>
      </w:r>
      <w:r w:rsidR="00101F63" w:rsidRPr="00D15940">
        <w:rPr>
          <w:sz w:val="24"/>
          <w:szCs w:val="24"/>
        </w:rPr>
        <w:t xml:space="preserve">was added, </w:t>
      </w:r>
      <w:r w:rsidRPr="00D15940">
        <w:rPr>
          <w:sz w:val="24"/>
          <w:szCs w:val="24"/>
        </w:rPr>
        <w:t xml:space="preserve">and </w:t>
      </w:r>
      <w:r w:rsidR="00101F63" w:rsidRPr="00D15940">
        <w:rPr>
          <w:sz w:val="24"/>
          <w:szCs w:val="24"/>
        </w:rPr>
        <w:t xml:space="preserve">the </w:t>
      </w:r>
      <w:proofErr w:type="spellStart"/>
      <w:r w:rsidRPr="00D15940">
        <w:rPr>
          <w:sz w:val="24"/>
          <w:szCs w:val="24"/>
        </w:rPr>
        <w:t>Jenningses</w:t>
      </w:r>
      <w:proofErr w:type="spellEnd"/>
      <w:r w:rsidRPr="00D15940">
        <w:rPr>
          <w:sz w:val="24"/>
          <w:szCs w:val="24"/>
        </w:rPr>
        <w:t xml:space="preserve"> cell phone </w:t>
      </w:r>
      <w:r w:rsidR="00101F63" w:rsidRPr="00D15940">
        <w:rPr>
          <w:sz w:val="24"/>
          <w:szCs w:val="24"/>
        </w:rPr>
        <w:t>numbers were corrected.</w:t>
      </w:r>
    </w:p>
    <w:p w14:paraId="6C742D1D" w14:textId="5F2C0F02" w:rsidR="00B52F8F" w:rsidRPr="00D15940" w:rsidRDefault="00B52F8F" w:rsidP="00D15940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15940">
        <w:rPr>
          <w:sz w:val="24"/>
          <w:szCs w:val="24"/>
        </w:rPr>
        <w:t xml:space="preserve">CMF golf tournament </w:t>
      </w:r>
      <w:r w:rsidR="00101F63" w:rsidRPr="00D15940">
        <w:rPr>
          <w:sz w:val="24"/>
          <w:szCs w:val="24"/>
        </w:rPr>
        <w:t xml:space="preserve">will be the </w:t>
      </w:r>
      <w:r w:rsidRPr="00D15940">
        <w:rPr>
          <w:sz w:val="24"/>
          <w:szCs w:val="24"/>
        </w:rPr>
        <w:t xml:space="preserve">Monday after </w:t>
      </w:r>
      <w:r w:rsidR="0046791D" w:rsidRPr="00D15940">
        <w:rPr>
          <w:sz w:val="24"/>
          <w:szCs w:val="24"/>
        </w:rPr>
        <w:t>Father’s Day</w:t>
      </w:r>
      <w:r w:rsidR="00101F63" w:rsidRPr="00D15940">
        <w:rPr>
          <w:sz w:val="24"/>
          <w:szCs w:val="24"/>
        </w:rPr>
        <w:t>, June 21, 2021.</w:t>
      </w:r>
    </w:p>
    <w:p w14:paraId="27A06FAE" w14:textId="08AE73AB" w:rsidR="0046791D" w:rsidRPr="00D10904" w:rsidRDefault="00101F63" w:rsidP="00D10904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15940">
        <w:rPr>
          <w:sz w:val="24"/>
          <w:szCs w:val="24"/>
        </w:rPr>
        <w:t>April Adamson thanked the members who sent sympathy cards.</w:t>
      </w:r>
    </w:p>
    <w:p w14:paraId="39C89B4C" w14:textId="4C31ACA0" w:rsidR="0052733D" w:rsidRPr="00D15940" w:rsidRDefault="0046791D" w:rsidP="00D15940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D15940">
        <w:rPr>
          <w:sz w:val="24"/>
          <w:szCs w:val="24"/>
        </w:rPr>
        <w:t>Next meeting</w:t>
      </w:r>
      <w:r w:rsidR="00101F63" w:rsidRPr="00D15940">
        <w:rPr>
          <w:sz w:val="24"/>
          <w:szCs w:val="24"/>
        </w:rPr>
        <w:t xml:space="preserve">: </w:t>
      </w:r>
      <w:r w:rsidRPr="00D15940">
        <w:rPr>
          <w:sz w:val="24"/>
          <w:szCs w:val="24"/>
        </w:rPr>
        <w:t>March 10</w:t>
      </w:r>
      <w:r w:rsidR="00101F63" w:rsidRPr="00D15940">
        <w:rPr>
          <w:sz w:val="24"/>
          <w:szCs w:val="24"/>
        </w:rPr>
        <w:t>, 2021,</w:t>
      </w:r>
      <w:r w:rsidRPr="00D15940">
        <w:rPr>
          <w:sz w:val="24"/>
          <w:szCs w:val="24"/>
        </w:rPr>
        <w:t xml:space="preserve"> at 7:00 pm</w:t>
      </w:r>
    </w:p>
    <w:p w14:paraId="366D4EB0" w14:textId="77777777" w:rsidR="0046791D" w:rsidRPr="0046791D" w:rsidRDefault="0046791D" w:rsidP="0046791D">
      <w:pPr>
        <w:spacing w:after="0" w:line="240" w:lineRule="auto"/>
        <w:rPr>
          <w:sz w:val="24"/>
          <w:szCs w:val="24"/>
        </w:rPr>
      </w:pPr>
    </w:p>
    <w:p w14:paraId="499F28A7" w14:textId="28B849E6" w:rsidR="009E354E" w:rsidRDefault="00963EBA" w:rsidP="00BE160D">
      <w:pPr>
        <w:spacing w:after="0" w:line="240" w:lineRule="auto"/>
        <w:rPr>
          <w:b/>
          <w:bCs/>
          <w:sz w:val="24"/>
          <w:szCs w:val="24"/>
        </w:rPr>
      </w:pPr>
      <w:r w:rsidRPr="00963EBA">
        <w:rPr>
          <w:b/>
          <w:bCs/>
          <w:sz w:val="24"/>
          <w:szCs w:val="24"/>
        </w:rPr>
        <w:t>Adjournment</w:t>
      </w:r>
      <w:bookmarkEnd w:id="0"/>
      <w:r w:rsidR="00101F63">
        <w:rPr>
          <w:b/>
          <w:bCs/>
          <w:sz w:val="24"/>
          <w:szCs w:val="24"/>
        </w:rPr>
        <w:t>:</w:t>
      </w:r>
    </w:p>
    <w:p w14:paraId="78CA0AC9" w14:textId="22A55B38" w:rsidR="0046791D" w:rsidRPr="00101F63" w:rsidRDefault="0046791D" w:rsidP="00BE160D">
      <w:pPr>
        <w:spacing w:after="0" w:line="240" w:lineRule="auto"/>
        <w:rPr>
          <w:sz w:val="24"/>
          <w:szCs w:val="24"/>
        </w:rPr>
      </w:pPr>
      <w:r w:rsidRPr="00101F63">
        <w:rPr>
          <w:sz w:val="24"/>
          <w:szCs w:val="24"/>
        </w:rPr>
        <w:t>Jimi Wilson adjourned the meeting at 7:41 pm</w:t>
      </w:r>
    </w:p>
    <w:sectPr w:rsidR="0046791D" w:rsidRPr="00101F63" w:rsidSect="003270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E1E2D" w14:textId="77777777" w:rsidR="004245A8" w:rsidRDefault="004245A8" w:rsidP="00DB7AF9">
      <w:pPr>
        <w:spacing w:after="0" w:line="240" w:lineRule="auto"/>
      </w:pPr>
      <w:r>
        <w:separator/>
      </w:r>
    </w:p>
  </w:endnote>
  <w:endnote w:type="continuationSeparator" w:id="0">
    <w:p w14:paraId="5E7B4482" w14:textId="77777777" w:rsidR="004245A8" w:rsidRDefault="004245A8" w:rsidP="00DB7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1BB3F" w14:textId="77777777" w:rsidR="00DB7AF9" w:rsidRDefault="00DB7A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D22D3" w14:textId="77777777" w:rsidR="00DB7AF9" w:rsidRDefault="00DB7A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F3BE1" w14:textId="77777777" w:rsidR="00DB7AF9" w:rsidRDefault="00DB7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767A1" w14:textId="77777777" w:rsidR="004245A8" w:rsidRDefault="004245A8" w:rsidP="00DB7AF9">
      <w:pPr>
        <w:spacing w:after="0" w:line="240" w:lineRule="auto"/>
      </w:pPr>
      <w:r>
        <w:separator/>
      </w:r>
    </w:p>
  </w:footnote>
  <w:footnote w:type="continuationSeparator" w:id="0">
    <w:p w14:paraId="659EB1B0" w14:textId="77777777" w:rsidR="004245A8" w:rsidRDefault="004245A8" w:rsidP="00DB7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BD717" w14:textId="0E4E12E2" w:rsidR="00DB7AF9" w:rsidRDefault="00DB7A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6066B" w14:textId="643731E7" w:rsidR="00DB7AF9" w:rsidRDefault="00DB7A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16F6C" w14:textId="63214482" w:rsidR="00DB7AF9" w:rsidRDefault="00DB7A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52107"/>
    <w:multiLevelType w:val="hybridMultilevel"/>
    <w:tmpl w:val="90B020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DEE5864"/>
    <w:multiLevelType w:val="hybridMultilevel"/>
    <w:tmpl w:val="6EF4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F034F"/>
    <w:multiLevelType w:val="hybridMultilevel"/>
    <w:tmpl w:val="468E1D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F424BC3"/>
    <w:multiLevelType w:val="hybridMultilevel"/>
    <w:tmpl w:val="6420B7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C4569A"/>
    <w:multiLevelType w:val="hybridMultilevel"/>
    <w:tmpl w:val="371206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3766239"/>
    <w:multiLevelType w:val="hybridMultilevel"/>
    <w:tmpl w:val="DF42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635CA"/>
    <w:multiLevelType w:val="hybridMultilevel"/>
    <w:tmpl w:val="4A86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800CE"/>
    <w:multiLevelType w:val="hybridMultilevel"/>
    <w:tmpl w:val="3C04B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A0124"/>
    <w:multiLevelType w:val="hybridMultilevel"/>
    <w:tmpl w:val="056ECE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2C5224"/>
    <w:multiLevelType w:val="hybridMultilevel"/>
    <w:tmpl w:val="06F0A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03CC8"/>
    <w:multiLevelType w:val="hybridMultilevel"/>
    <w:tmpl w:val="FE300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122C6"/>
    <w:multiLevelType w:val="hybridMultilevel"/>
    <w:tmpl w:val="C6AE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525DD1"/>
    <w:multiLevelType w:val="hybridMultilevel"/>
    <w:tmpl w:val="A4666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50A75"/>
    <w:multiLevelType w:val="hybridMultilevel"/>
    <w:tmpl w:val="257C53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B6C79F3"/>
    <w:multiLevelType w:val="hybridMultilevel"/>
    <w:tmpl w:val="E8500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D1B0C25"/>
    <w:multiLevelType w:val="hybridMultilevel"/>
    <w:tmpl w:val="4874E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602AA3"/>
    <w:multiLevelType w:val="hybridMultilevel"/>
    <w:tmpl w:val="236C5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340848"/>
    <w:multiLevelType w:val="hybridMultilevel"/>
    <w:tmpl w:val="A01E19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4045EF"/>
    <w:multiLevelType w:val="hybridMultilevel"/>
    <w:tmpl w:val="61EE7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A15425"/>
    <w:multiLevelType w:val="hybridMultilevel"/>
    <w:tmpl w:val="C368F0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CEF34E6"/>
    <w:multiLevelType w:val="hybridMultilevel"/>
    <w:tmpl w:val="0252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3F1A19"/>
    <w:multiLevelType w:val="multilevel"/>
    <w:tmpl w:val="EC4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9"/>
  </w:num>
  <w:num w:numId="3">
    <w:abstractNumId w:val="13"/>
  </w:num>
  <w:num w:numId="4">
    <w:abstractNumId w:val="5"/>
  </w:num>
  <w:num w:numId="5">
    <w:abstractNumId w:val="12"/>
  </w:num>
  <w:num w:numId="6">
    <w:abstractNumId w:val="17"/>
  </w:num>
  <w:num w:numId="7">
    <w:abstractNumId w:val="2"/>
  </w:num>
  <w:num w:numId="8">
    <w:abstractNumId w:val="3"/>
  </w:num>
  <w:num w:numId="9">
    <w:abstractNumId w:val="8"/>
  </w:num>
  <w:num w:numId="10">
    <w:abstractNumId w:val="0"/>
  </w:num>
  <w:num w:numId="11">
    <w:abstractNumId w:val="14"/>
  </w:num>
  <w:num w:numId="12">
    <w:abstractNumId w:val="20"/>
  </w:num>
  <w:num w:numId="13">
    <w:abstractNumId w:val="15"/>
  </w:num>
  <w:num w:numId="14">
    <w:abstractNumId w:val="10"/>
  </w:num>
  <w:num w:numId="15">
    <w:abstractNumId w:val="11"/>
  </w:num>
  <w:num w:numId="16">
    <w:abstractNumId w:val="1"/>
  </w:num>
  <w:num w:numId="17">
    <w:abstractNumId w:val="6"/>
  </w:num>
  <w:num w:numId="18">
    <w:abstractNumId w:val="21"/>
  </w:num>
  <w:num w:numId="19">
    <w:abstractNumId w:val="9"/>
  </w:num>
  <w:num w:numId="20">
    <w:abstractNumId w:val="7"/>
  </w:num>
  <w:num w:numId="21">
    <w:abstractNumId w:val="16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tDCwMDMzsTQzMrFQ0lEKTi0uzszPAykwNKgFAJcXs34tAAAA"/>
  </w:docVars>
  <w:rsids>
    <w:rsidRoot w:val="00293CD6"/>
    <w:rsid w:val="00042C90"/>
    <w:rsid w:val="00044346"/>
    <w:rsid w:val="00055EB8"/>
    <w:rsid w:val="00057466"/>
    <w:rsid w:val="00057B42"/>
    <w:rsid w:val="000832F4"/>
    <w:rsid w:val="000C019E"/>
    <w:rsid w:val="000D716F"/>
    <w:rsid w:val="000E6D02"/>
    <w:rsid w:val="000F0367"/>
    <w:rsid w:val="001005F4"/>
    <w:rsid w:val="00101F63"/>
    <w:rsid w:val="00105C35"/>
    <w:rsid w:val="00125013"/>
    <w:rsid w:val="001365EA"/>
    <w:rsid w:val="00173288"/>
    <w:rsid w:val="00186976"/>
    <w:rsid w:val="00195013"/>
    <w:rsid w:val="001A6BE9"/>
    <w:rsid w:val="001C298D"/>
    <w:rsid w:val="001D33A6"/>
    <w:rsid w:val="001E3A91"/>
    <w:rsid w:val="001F09A5"/>
    <w:rsid w:val="001F6AA5"/>
    <w:rsid w:val="00223E6B"/>
    <w:rsid w:val="00230243"/>
    <w:rsid w:val="00252FD4"/>
    <w:rsid w:val="00267664"/>
    <w:rsid w:val="00293CD6"/>
    <w:rsid w:val="002A12A9"/>
    <w:rsid w:val="002C313C"/>
    <w:rsid w:val="002E57E2"/>
    <w:rsid w:val="002F106C"/>
    <w:rsid w:val="002F1B87"/>
    <w:rsid w:val="002F4847"/>
    <w:rsid w:val="00303FFA"/>
    <w:rsid w:val="00311322"/>
    <w:rsid w:val="0031308F"/>
    <w:rsid w:val="00327040"/>
    <w:rsid w:val="00347074"/>
    <w:rsid w:val="003565C5"/>
    <w:rsid w:val="00363310"/>
    <w:rsid w:val="00365F0B"/>
    <w:rsid w:val="0037174D"/>
    <w:rsid w:val="00381D6F"/>
    <w:rsid w:val="003964CB"/>
    <w:rsid w:val="003A5398"/>
    <w:rsid w:val="003B4CB1"/>
    <w:rsid w:val="003C2824"/>
    <w:rsid w:val="003D4091"/>
    <w:rsid w:val="003D44E1"/>
    <w:rsid w:val="003D6040"/>
    <w:rsid w:val="003F1FFB"/>
    <w:rsid w:val="0041679B"/>
    <w:rsid w:val="004245A8"/>
    <w:rsid w:val="004444A2"/>
    <w:rsid w:val="004453D3"/>
    <w:rsid w:val="0046791D"/>
    <w:rsid w:val="0047207D"/>
    <w:rsid w:val="00474D41"/>
    <w:rsid w:val="00477FF6"/>
    <w:rsid w:val="004A1A05"/>
    <w:rsid w:val="004B15F9"/>
    <w:rsid w:val="004B37C3"/>
    <w:rsid w:val="004B52E7"/>
    <w:rsid w:val="004F50C3"/>
    <w:rsid w:val="00503785"/>
    <w:rsid w:val="005054B5"/>
    <w:rsid w:val="00522141"/>
    <w:rsid w:val="0052733D"/>
    <w:rsid w:val="00534F50"/>
    <w:rsid w:val="005968B5"/>
    <w:rsid w:val="005B03A2"/>
    <w:rsid w:val="005B3AE2"/>
    <w:rsid w:val="005E1890"/>
    <w:rsid w:val="00607E86"/>
    <w:rsid w:val="00611E9A"/>
    <w:rsid w:val="00615992"/>
    <w:rsid w:val="00620640"/>
    <w:rsid w:val="00626FE8"/>
    <w:rsid w:val="0064357D"/>
    <w:rsid w:val="00667A25"/>
    <w:rsid w:val="00676D70"/>
    <w:rsid w:val="006B3150"/>
    <w:rsid w:val="006B742B"/>
    <w:rsid w:val="006C28F7"/>
    <w:rsid w:val="006D5B0D"/>
    <w:rsid w:val="006E4073"/>
    <w:rsid w:val="006F36BB"/>
    <w:rsid w:val="00702764"/>
    <w:rsid w:val="0072477D"/>
    <w:rsid w:val="00750B5A"/>
    <w:rsid w:val="00755631"/>
    <w:rsid w:val="007651FF"/>
    <w:rsid w:val="00783472"/>
    <w:rsid w:val="00791422"/>
    <w:rsid w:val="00793FB4"/>
    <w:rsid w:val="007B4EED"/>
    <w:rsid w:val="007D28FB"/>
    <w:rsid w:val="00832C54"/>
    <w:rsid w:val="00833901"/>
    <w:rsid w:val="008637E8"/>
    <w:rsid w:val="00885AA7"/>
    <w:rsid w:val="00885C93"/>
    <w:rsid w:val="008876BE"/>
    <w:rsid w:val="008C1842"/>
    <w:rsid w:val="008D4737"/>
    <w:rsid w:val="0090032D"/>
    <w:rsid w:val="00900566"/>
    <w:rsid w:val="0090301F"/>
    <w:rsid w:val="0090735F"/>
    <w:rsid w:val="0092551A"/>
    <w:rsid w:val="00952B3B"/>
    <w:rsid w:val="00961F5E"/>
    <w:rsid w:val="00963EBA"/>
    <w:rsid w:val="00966C21"/>
    <w:rsid w:val="00980794"/>
    <w:rsid w:val="009A4A07"/>
    <w:rsid w:val="009C3806"/>
    <w:rsid w:val="009E354E"/>
    <w:rsid w:val="00A47666"/>
    <w:rsid w:val="00A7058F"/>
    <w:rsid w:val="00A73D6F"/>
    <w:rsid w:val="00A8530E"/>
    <w:rsid w:val="00A95620"/>
    <w:rsid w:val="00A965E4"/>
    <w:rsid w:val="00A97231"/>
    <w:rsid w:val="00AC0495"/>
    <w:rsid w:val="00AF1075"/>
    <w:rsid w:val="00B07D1F"/>
    <w:rsid w:val="00B22F9A"/>
    <w:rsid w:val="00B37F82"/>
    <w:rsid w:val="00B4181E"/>
    <w:rsid w:val="00B52C33"/>
    <w:rsid w:val="00B52F8F"/>
    <w:rsid w:val="00B532B9"/>
    <w:rsid w:val="00B6172E"/>
    <w:rsid w:val="00B9322C"/>
    <w:rsid w:val="00BE160D"/>
    <w:rsid w:val="00BF0656"/>
    <w:rsid w:val="00C00747"/>
    <w:rsid w:val="00C2306B"/>
    <w:rsid w:val="00C350AC"/>
    <w:rsid w:val="00C362AA"/>
    <w:rsid w:val="00C532E6"/>
    <w:rsid w:val="00C5427F"/>
    <w:rsid w:val="00C8018F"/>
    <w:rsid w:val="00C82080"/>
    <w:rsid w:val="00C91FE8"/>
    <w:rsid w:val="00CD52A7"/>
    <w:rsid w:val="00CD5377"/>
    <w:rsid w:val="00CE4A6D"/>
    <w:rsid w:val="00CF150C"/>
    <w:rsid w:val="00CF3080"/>
    <w:rsid w:val="00D10904"/>
    <w:rsid w:val="00D15940"/>
    <w:rsid w:val="00D26A97"/>
    <w:rsid w:val="00D27510"/>
    <w:rsid w:val="00D3555F"/>
    <w:rsid w:val="00D42342"/>
    <w:rsid w:val="00D50914"/>
    <w:rsid w:val="00D53EED"/>
    <w:rsid w:val="00D63253"/>
    <w:rsid w:val="00D81BB0"/>
    <w:rsid w:val="00D86FF4"/>
    <w:rsid w:val="00D915A7"/>
    <w:rsid w:val="00DB0942"/>
    <w:rsid w:val="00DB7AF9"/>
    <w:rsid w:val="00DC3439"/>
    <w:rsid w:val="00E2625E"/>
    <w:rsid w:val="00E478C1"/>
    <w:rsid w:val="00E551B2"/>
    <w:rsid w:val="00E60545"/>
    <w:rsid w:val="00E80995"/>
    <w:rsid w:val="00EC5A4F"/>
    <w:rsid w:val="00EC6E4A"/>
    <w:rsid w:val="00ED57A7"/>
    <w:rsid w:val="00F24839"/>
    <w:rsid w:val="00F35685"/>
    <w:rsid w:val="00F71357"/>
    <w:rsid w:val="00F71A0D"/>
    <w:rsid w:val="00FA0741"/>
    <w:rsid w:val="00FC21D1"/>
    <w:rsid w:val="00FF1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04F18"/>
  <w15:docId w15:val="{ED20F996-D769-4688-AB59-5AC7E283D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CD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0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B7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AF9"/>
  </w:style>
  <w:style w:type="paragraph" w:styleId="Footer">
    <w:name w:val="footer"/>
    <w:basedOn w:val="Normal"/>
    <w:link w:val="FooterChar"/>
    <w:uiPriority w:val="99"/>
    <w:unhideWhenUsed/>
    <w:rsid w:val="00DB7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7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ABDB5-C8F5-4C69-877F-5E13DDB3A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</dc:creator>
  <cp:lastModifiedBy>April Adamson</cp:lastModifiedBy>
  <cp:revision>41</cp:revision>
  <cp:lastPrinted>2021-01-05T23:22:00Z</cp:lastPrinted>
  <dcterms:created xsi:type="dcterms:W3CDTF">2021-02-05T22:46:00Z</dcterms:created>
  <dcterms:modified xsi:type="dcterms:W3CDTF">2021-03-11T14:52:00Z</dcterms:modified>
</cp:coreProperties>
</file>